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96115" w14:textId="77777777" w:rsidR="004022A3" w:rsidRDefault="004022A3" w:rsidP="008D7EDC">
      <w:pPr>
        <w:pStyle w:val="Title"/>
        <w:jc w:val="left"/>
      </w:pPr>
    </w:p>
    <w:tbl>
      <w:tblPr>
        <w:tblW w:w="10080" w:type="dxa"/>
        <w:tblInd w:w="-765"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8622"/>
      </w:tblGrid>
      <w:tr w:rsidR="008D7EDC" w14:paraId="4312DBDA" w14:textId="77777777" w:rsidTr="00EA617D">
        <w:trPr>
          <w:cantSplit/>
          <w:trHeight w:val="1485"/>
        </w:trPr>
        <w:tc>
          <w:tcPr>
            <w:tcW w:w="1458" w:type="dxa"/>
            <w:shd w:val="clear" w:color="auto" w:fill="FFFFFF"/>
            <w:vAlign w:val="center"/>
          </w:tcPr>
          <w:p w14:paraId="3F4E17D4" w14:textId="4B603665" w:rsidR="008D7EDC" w:rsidRPr="00C87D05" w:rsidRDefault="00E37473">
            <w:pPr>
              <w:jc w:val="center"/>
              <w:rPr>
                <w:b/>
                <w:color w:val="FF0000"/>
                <w:sz w:val="22"/>
              </w:rPr>
            </w:pPr>
            <w:r w:rsidRPr="00325D10">
              <w:rPr>
                <w:noProof/>
              </w:rPr>
              <w:drawing>
                <wp:inline distT="0" distB="0" distL="0" distR="0" wp14:anchorId="7B228E9B" wp14:editId="384F0ADB">
                  <wp:extent cx="850900" cy="977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8622" w:type="dxa"/>
            <w:shd w:val="clear" w:color="auto" w:fill="FFFFFF"/>
          </w:tcPr>
          <w:p w14:paraId="31F4F882" w14:textId="77777777" w:rsidR="008D7EDC" w:rsidRDefault="008D7EDC" w:rsidP="008D7EDC">
            <w:pPr>
              <w:jc w:val="center"/>
              <w:rPr>
                <w:b/>
                <w:sz w:val="22"/>
              </w:rPr>
            </w:pPr>
          </w:p>
          <w:p w14:paraId="1DEE5A90" w14:textId="77777777" w:rsidR="008D7EDC" w:rsidRDefault="008D7EDC" w:rsidP="008D7EDC">
            <w:pPr>
              <w:jc w:val="center"/>
              <w:rPr>
                <w:b/>
                <w:sz w:val="22"/>
              </w:rPr>
            </w:pPr>
          </w:p>
          <w:p w14:paraId="5C14F6CA" w14:textId="77777777" w:rsidR="008D7EDC" w:rsidRDefault="008D7EDC" w:rsidP="008D7EDC">
            <w:pPr>
              <w:jc w:val="center"/>
              <w:rPr>
                <w:b/>
                <w:sz w:val="22"/>
              </w:rPr>
            </w:pPr>
          </w:p>
          <w:p w14:paraId="2B4C913B" w14:textId="77777777" w:rsidR="008D7EDC" w:rsidRDefault="008D7EDC" w:rsidP="008D7EDC">
            <w:pPr>
              <w:jc w:val="center"/>
              <w:rPr>
                <w:b/>
                <w:sz w:val="22"/>
              </w:rPr>
            </w:pPr>
            <w:r>
              <w:rPr>
                <w:b/>
                <w:sz w:val="22"/>
              </w:rPr>
              <w:t>UNITED NATIONS CHILDREN’S FUND</w:t>
            </w:r>
          </w:p>
          <w:p w14:paraId="336C42DA" w14:textId="77777777" w:rsidR="008D7EDC" w:rsidRDefault="00E23BB8" w:rsidP="008D7EDC">
            <w:pPr>
              <w:jc w:val="center"/>
              <w:rPr>
                <w:b/>
                <w:sz w:val="22"/>
              </w:rPr>
            </w:pPr>
            <w:r>
              <w:rPr>
                <w:b/>
                <w:sz w:val="22"/>
              </w:rPr>
              <w:t xml:space="preserve">GENERIC </w:t>
            </w:r>
            <w:r w:rsidR="008D7EDC">
              <w:rPr>
                <w:b/>
                <w:sz w:val="22"/>
              </w:rPr>
              <w:t>JOB PROFILE</w:t>
            </w:r>
            <w:r w:rsidR="00A250E2">
              <w:rPr>
                <w:b/>
                <w:sz w:val="22"/>
              </w:rPr>
              <w:t xml:space="preserve"> (GJP)</w:t>
            </w:r>
          </w:p>
          <w:p w14:paraId="5B4D646F" w14:textId="77777777" w:rsidR="008D7EDC" w:rsidRDefault="008D7EDC" w:rsidP="008D7EDC">
            <w:pPr>
              <w:jc w:val="center"/>
            </w:pPr>
          </w:p>
        </w:tc>
      </w:tr>
    </w:tbl>
    <w:p w14:paraId="458918C1" w14:textId="77777777" w:rsidR="008D7EDC" w:rsidRDefault="008D7EDC" w:rsidP="008D7EDC">
      <w:pPr>
        <w:pStyle w:val="Title"/>
        <w:jc w:val="left"/>
      </w:pPr>
    </w:p>
    <w:tbl>
      <w:tblPr>
        <w:tblW w:w="1020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816"/>
      </w:tblGrid>
      <w:tr w:rsidR="008D7EDC" w14:paraId="0B82494C" w14:textId="77777777" w:rsidTr="00EA617D">
        <w:tc>
          <w:tcPr>
            <w:tcW w:w="10206" w:type="dxa"/>
            <w:gridSpan w:val="2"/>
            <w:shd w:val="clear" w:color="auto" w:fill="E0E0E0"/>
          </w:tcPr>
          <w:p w14:paraId="378786CB" w14:textId="77777777" w:rsidR="008D7EDC" w:rsidRDefault="008D7EDC"/>
          <w:p w14:paraId="654AFC0D" w14:textId="77777777" w:rsidR="008D7EDC" w:rsidRDefault="008D7EDC">
            <w:pPr>
              <w:rPr>
                <w:b/>
                <w:bCs/>
                <w:sz w:val="24"/>
              </w:rPr>
            </w:pPr>
            <w:r>
              <w:rPr>
                <w:b/>
                <w:bCs/>
                <w:sz w:val="24"/>
              </w:rPr>
              <w:t>I. Post Information</w:t>
            </w:r>
          </w:p>
          <w:p w14:paraId="08B4648E" w14:textId="77777777" w:rsidR="008D7EDC" w:rsidRDefault="008D7EDC">
            <w:pPr>
              <w:rPr>
                <w:b/>
                <w:bCs/>
                <w:sz w:val="24"/>
              </w:rPr>
            </w:pPr>
          </w:p>
        </w:tc>
      </w:tr>
      <w:tr w:rsidR="00AF3357" w14:paraId="59399E68" w14:textId="77777777" w:rsidTr="00EA617D">
        <w:tc>
          <w:tcPr>
            <w:tcW w:w="6390" w:type="dxa"/>
          </w:tcPr>
          <w:p w14:paraId="20429472" w14:textId="77777777" w:rsidR="008D7EDC" w:rsidRDefault="008D7EDC"/>
          <w:p w14:paraId="354596DB" w14:textId="717D49F4" w:rsidR="008D7EDC" w:rsidRPr="00643357" w:rsidRDefault="008D7EDC">
            <w:pPr>
              <w:rPr>
                <w:b/>
              </w:rPr>
            </w:pPr>
            <w:r>
              <w:t xml:space="preserve">Job Title: </w:t>
            </w:r>
            <w:r>
              <w:rPr>
                <w:b/>
              </w:rPr>
              <w:t xml:space="preserve"> Hea</w:t>
            </w:r>
            <w:r w:rsidR="00E23BB8">
              <w:rPr>
                <w:b/>
              </w:rPr>
              <w:t>l</w:t>
            </w:r>
            <w:r>
              <w:rPr>
                <w:b/>
              </w:rPr>
              <w:t>th Officer</w:t>
            </w:r>
            <w:r w:rsidR="00947C05">
              <w:rPr>
                <w:b/>
              </w:rPr>
              <w:t xml:space="preserve">, Post # </w:t>
            </w:r>
            <w:r w:rsidR="00134FB6">
              <w:rPr>
                <w:b/>
              </w:rPr>
              <w:t>85416</w:t>
            </w:r>
          </w:p>
          <w:p w14:paraId="49B9274D" w14:textId="4A6A1311" w:rsidR="008D7EDC" w:rsidRPr="00D8481D" w:rsidRDefault="008D7EDC" w:rsidP="008D7EDC">
            <w:pPr>
              <w:rPr>
                <w:b/>
              </w:rPr>
            </w:pPr>
            <w:r>
              <w:t xml:space="preserve">Supervisor Title/ Level: </w:t>
            </w:r>
            <w:r w:rsidR="00A13159">
              <w:rPr>
                <w:bCs/>
              </w:rPr>
              <w:t>Health Specialist</w:t>
            </w:r>
            <w:r w:rsidR="00D62C50">
              <w:rPr>
                <w:bCs/>
              </w:rPr>
              <w:t xml:space="preserve"> based in Makassar, NO-C, Post# </w:t>
            </w:r>
            <w:r w:rsidR="00A30324">
              <w:rPr>
                <w:bCs/>
              </w:rPr>
              <w:t xml:space="preserve">12936 </w:t>
            </w:r>
          </w:p>
          <w:p w14:paraId="5F258359" w14:textId="77777777" w:rsidR="008D7EDC" w:rsidRPr="00D8481D" w:rsidRDefault="008D7EDC" w:rsidP="008D7EDC">
            <w:pPr>
              <w:rPr>
                <w:b/>
              </w:rPr>
            </w:pPr>
            <w:r>
              <w:t xml:space="preserve">Organizational Unit: </w:t>
            </w:r>
            <w:proofErr w:type="spellStart"/>
            <w:r w:rsidR="007711FD">
              <w:rPr>
                <w:b/>
              </w:rPr>
              <w:t>Programme</w:t>
            </w:r>
            <w:proofErr w:type="spellEnd"/>
          </w:p>
          <w:p w14:paraId="3D2CC706" w14:textId="4C450BC6" w:rsidR="008D7EDC" w:rsidRDefault="008D7EDC" w:rsidP="008D7EDC">
            <w:r>
              <w:t xml:space="preserve">Post Location: </w:t>
            </w:r>
            <w:r w:rsidR="00170116">
              <w:rPr>
                <w:b/>
              </w:rPr>
              <w:t>Field</w:t>
            </w:r>
            <w:r w:rsidR="00170116" w:rsidRPr="00D810B2">
              <w:rPr>
                <w:b/>
              </w:rPr>
              <w:t xml:space="preserve"> </w:t>
            </w:r>
            <w:r w:rsidRPr="00D810B2">
              <w:rPr>
                <w:b/>
              </w:rPr>
              <w:t>Office</w:t>
            </w:r>
            <w:r w:rsidR="001630B7">
              <w:rPr>
                <w:b/>
              </w:rPr>
              <w:t xml:space="preserve"> </w:t>
            </w:r>
            <w:r w:rsidR="004B2BAB">
              <w:rPr>
                <w:b/>
              </w:rPr>
              <w:t xml:space="preserve">– </w:t>
            </w:r>
            <w:r w:rsidR="00012CBA">
              <w:rPr>
                <w:b/>
              </w:rPr>
              <w:t>Ambon</w:t>
            </w:r>
            <w:r w:rsidR="004B2BAB">
              <w:rPr>
                <w:b/>
              </w:rPr>
              <w:t xml:space="preserve">, Indonesia </w:t>
            </w:r>
          </w:p>
        </w:tc>
        <w:tc>
          <w:tcPr>
            <w:tcW w:w="3816" w:type="dxa"/>
          </w:tcPr>
          <w:p w14:paraId="79DBF4E9" w14:textId="77777777" w:rsidR="008D7EDC" w:rsidRDefault="008D7EDC"/>
          <w:p w14:paraId="064F96A5" w14:textId="50A83960" w:rsidR="008D7EDC" w:rsidRPr="00D810B2" w:rsidRDefault="008D7EDC" w:rsidP="008D7EDC">
            <w:pPr>
              <w:rPr>
                <w:b/>
              </w:rPr>
            </w:pPr>
            <w:r>
              <w:t xml:space="preserve">Job Level: </w:t>
            </w:r>
            <w:r>
              <w:rPr>
                <w:b/>
              </w:rPr>
              <w:t>Level 2</w:t>
            </w:r>
            <w:r w:rsidR="00947C05">
              <w:rPr>
                <w:b/>
              </w:rPr>
              <w:t xml:space="preserve"> (NO-B)</w:t>
            </w:r>
          </w:p>
          <w:p w14:paraId="3652DF21" w14:textId="77777777" w:rsidR="008D7EDC" w:rsidRDefault="008D7EDC">
            <w:r>
              <w:t xml:space="preserve">Job Profile No.: </w:t>
            </w:r>
          </w:p>
          <w:p w14:paraId="2446CEC1" w14:textId="77777777" w:rsidR="008D7EDC" w:rsidRDefault="008D7EDC">
            <w:r>
              <w:t>CCOG Code:</w:t>
            </w:r>
            <w:r w:rsidR="007711FD">
              <w:t xml:space="preserve"> </w:t>
            </w:r>
            <w:r w:rsidR="007711FD" w:rsidRPr="007711FD">
              <w:rPr>
                <w:b/>
              </w:rPr>
              <w:t>1I03n</w:t>
            </w:r>
          </w:p>
          <w:p w14:paraId="4B768CD1" w14:textId="77777777" w:rsidR="008D7EDC" w:rsidRDefault="008D7EDC">
            <w:r>
              <w:t>Functional Code:</w:t>
            </w:r>
            <w:r w:rsidR="007711FD">
              <w:t xml:space="preserve"> </w:t>
            </w:r>
            <w:r w:rsidR="007711FD" w:rsidRPr="007711FD">
              <w:rPr>
                <w:b/>
              </w:rPr>
              <w:t>HEA</w:t>
            </w:r>
          </w:p>
          <w:p w14:paraId="1E050B70" w14:textId="77777777" w:rsidR="008D7EDC" w:rsidRDefault="008D7EDC" w:rsidP="008D7EDC">
            <w:pPr>
              <w:rPr>
                <w:color w:val="FF0000"/>
              </w:rPr>
            </w:pPr>
            <w:r>
              <w:t xml:space="preserve">Job Classification Level: </w:t>
            </w:r>
            <w:r w:rsidR="007711FD" w:rsidRPr="00E23BB8">
              <w:rPr>
                <w:b/>
              </w:rPr>
              <w:t>Level 2</w:t>
            </w:r>
          </w:p>
          <w:p w14:paraId="4294958A" w14:textId="77777777" w:rsidR="008D7EDC" w:rsidRDefault="008D7EDC" w:rsidP="008D7EDC"/>
        </w:tc>
      </w:tr>
    </w:tbl>
    <w:p w14:paraId="127EDC5E" w14:textId="77777777" w:rsidR="008D7EDC" w:rsidRDefault="008D7EDC"/>
    <w:tbl>
      <w:tblPr>
        <w:tblW w:w="1017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170"/>
      </w:tblGrid>
      <w:tr w:rsidR="008D7EDC" w14:paraId="01BF65B8" w14:textId="77777777" w:rsidTr="00EA617D">
        <w:tc>
          <w:tcPr>
            <w:tcW w:w="10170" w:type="dxa"/>
            <w:tcBorders>
              <w:bottom w:val="single" w:sz="4" w:space="0" w:color="auto"/>
            </w:tcBorders>
            <w:shd w:val="clear" w:color="auto" w:fill="E0E0E0"/>
          </w:tcPr>
          <w:p w14:paraId="27D8BACC" w14:textId="77777777" w:rsidR="008D7EDC" w:rsidRDefault="008D7EDC">
            <w:pPr>
              <w:pStyle w:val="Heading1"/>
            </w:pPr>
          </w:p>
          <w:p w14:paraId="4082E3E0" w14:textId="77777777" w:rsidR="008D7EDC" w:rsidRDefault="008D7EDC">
            <w:pPr>
              <w:pStyle w:val="Heading1"/>
            </w:pPr>
            <w:r>
              <w:t>II. Organizational Context and Purpose for the job</w:t>
            </w:r>
          </w:p>
          <w:p w14:paraId="786CD1F4" w14:textId="77777777" w:rsidR="008D7EDC" w:rsidRDefault="008D7EDC">
            <w:pPr>
              <w:pStyle w:val="Heading1"/>
              <w:rPr>
                <w:b w:val="0"/>
                <w:bCs w:val="0"/>
                <w:i/>
                <w:iCs/>
                <w:sz w:val="18"/>
              </w:rPr>
            </w:pPr>
          </w:p>
        </w:tc>
      </w:tr>
      <w:tr w:rsidR="008D7EDC" w14:paraId="07D9B64F" w14:textId="77777777" w:rsidTr="00EA617D">
        <w:tc>
          <w:tcPr>
            <w:tcW w:w="10170" w:type="dxa"/>
          </w:tcPr>
          <w:p w14:paraId="26AE02DC" w14:textId="77777777" w:rsidR="008D7EDC" w:rsidRDefault="008D7EDC"/>
          <w:p w14:paraId="7CB0828B" w14:textId="77777777" w:rsidR="008D7EDC" w:rsidRPr="009A5A1E" w:rsidRDefault="008D7EDC" w:rsidP="008D7EDC">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w:t>
            </w:r>
            <w:proofErr w:type="spellStart"/>
            <w:r w:rsidR="007711FD">
              <w:rPr>
                <w:rFonts w:cs="Cambria"/>
                <w:bCs/>
                <w:szCs w:val="32"/>
              </w:rPr>
              <w:t>programme</w:t>
            </w:r>
            <w:r>
              <w:rPr>
                <w:rFonts w:cs="Cambria"/>
                <w:bCs/>
                <w:szCs w:val="32"/>
              </w:rPr>
              <w:t>s</w:t>
            </w:r>
            <w:proofErr w:type="spellEnd"/>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 xml:space="preserve">ut discrimination, </w:t>
            </w:r>
            <w:proofErr w:type="gramStart"/>
            <w:r>
              <w:rPr>
                <w:rFonts w:cs="Cambria"/>
                <w:bCs/>
                <w:szCs w:val="32"/>
              </w:rPr>
              <w:t>bias</w:t>
            </w:r>
            <w:proofErr w:type="gramEnd"/>
            <w:r>
              <w:rPr>
                <w:rFonts w:cs="Cambria"/>
                <w:bCs/>
                <w:szCs w:val="32"/>
              </w:rPr>
              <w:t xml:space="preserve">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w:t>
            </w:r>
            <w:proofErr w:type="gramStart"/>
            <w:r w:rsidRPr="00163786">
              <w:rPr>
                <w:rFonts w:cs="Cambria"/>
                <w:bCs/>
                <w:szCs w:val="32"/>
              </w:rPr>
              <w:t>civic</w:t>
            </w:r>
            <w:proofErr w:type="gramEnd"/>
            <w:r w:rsidRPr="00163786">
              <w:rPr>
                <w:rFonts w:cs="Cambria"/>
                <w:bCs/>
                <w:szCs w:val="32"/>
              </w:rPr>
              <w:t xml:space="preserve"> and cultural dimensions — her or his rights are violated. There is growing evidence that investing in the health, </w:t>
            </w:r>
            <w:proofErr w:type="gramStart"/>
            <w:r w:rsidRPr="00163786">
              <w:rPr>
                <w:rFonts w:cs="Cambria"/>
                <w:bCs/>
                <w:szCs w:val="32"/>
              </w:rPr>
              <w:t>education</w:t>
            </w:r>
            <w:proofErr w:type="gramEnd"/>
            <w:r w:rsidRPr="00163786">
              <w:rPr>
                <w:rFonts w:cs="Cambria"/>
                <w:bCs/>
                <w:szCs w:val="32"/>
              </w:rPr>
              <w:t xml:space="preserve"> and protection of a society’s most disadvantaged citizens — addressing inequity — not only will give all children the opportunity to fulfill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7449E5">
              <w:rPr>
                <w:rFonts w:cs="Cambria"/>
                <w:bCs/>
                <w:szCs w:val="32"/>
              </w:rPr>
              <w:t>s</w:t>
            </w:r>
            <w:r w:rsidRPr="00163786">
              <w:rPr>
                <w:rFonts w:cs="Arial"/>
                <w:szCs w:val="26"/>
              </w:rPr>
              <w:t>.</w:t>
            </w:r>
          </w:p>
          <w:p w14:paraId="1A8D106D" w14:textId="77777777" w:rsidR="008D7EDC" w:rsidRDefault="008D7EDC" w:rsidP="008D7EDC">
            <w:pPr>
              <w:jc w:val="both"/>
              <w:rPr>
                <w:rFonts w:cs="Arial"/>
                <w:szCs w:val="26"/>
              </w:rPr>
            </w:pPr>
          </w:p>
          <w:p w14:paraId="30BBD7E0" w14:textId="77777777" w:rsidR="008D7EDC" w:rsidRDefault="008D7EDC" w:rsidP="008D7EDC">
            <w:pPr>
              <w:jc w:val="both"/>
              <w:rPr>
                <w:rFonts w:cs="Arial"/>
                <w:szCs w:val="26"/>
              </w:rPr>
            </w:pPr>
            <w:r>
              <w:rPr>
                <w:rFonts w:cs="Arial"/>
                <w:b/>
                <w:szCs w:val="26"/>
                <w:u w:val="single"/>
              </w:rPr>
              <w:t>J</w:t>
            </w:r>
            <w:r w:rsidRPr="00DC15B7">
              <w:rPr>
                <w:rFonts w:cs="Arial"/>
                <w:b/>
                <w:szCs w:val="26"/>
                <w:u w:val="single"/>
              </w:rPr>
              <w:t>ob organizational context</w:t>
            </w:r>
            <w:r w:rsidRPr="003B07E0">
              <w:rPr>
                <w:rFonts w:cs="Arial"/>
                <w:szCs w:val="26"/>
                <w:u w:val="single"/>
              </w:rPr>
              <w:t>:</w:t>
            </w:r>
            <w:r>
              <w:rPr>
                <w:rFonts w:cs="Arial"/>
                <w:szCs w:val="26"/>
              </w:rPr>
              <w:t xml:space="preserve"> The Health Officer</w:t>
            </w:r>
            <w:r w:rsidRPr="003B07E0">
              <w:rPr>
                <w:rFonts w:cs="Arial"/>
                <w:szCs w:val="26"/>
              </w:rPr>
              <w:t xml:space="preserve"> </w:t>
            </w:r>
            <w:r>
              <w:rPr>
                <w:rFonts w:cs="Arial"/>
                <w:szCs w:val="26"/>
              </w:rPr>
              <w:t xml:space="preserve">GJP is to be used in a </w:t>
            </w:r>
            <w:r w:rsidR="00F072C1">
              <w:rPr>
                <w:rFonts w:cs="Arial"/>
                <w:szCs w:val="26"/>
              </w:rPr>
              <w:t xml:space="preserve">Country Office (CO) where </w:t>
            </w:r>
            <w:r w:rsidRPr="003B07E0">
              <w:rPr>
                <w:rFonts w:cs="Arial"/>
                <w:szCs w:val="26"/>
              </w:rPr>
              <w:t xml:space="preserve">the Health </w:t>
            </w:r>
            <w:proofErr w:type="spellStart"/>
            <w:r w:rsidR="007711FD">
              <w:rPr>
                <w:rFonts w:cs="Arial"/>
                <w:szCs w:val="26"/>
              </w:rPr>
              <w:t>Programme</w:t>
            </w:r>
            <w:proofErr w:type="spellEnd"/>
            <w:r w:rsidRPr="003B07E0">
              <w:rPr>
                <w:rFonts w:cs="Arial"/>
                <w:szCs w:val="26"/>
              </w:rPr>
              <w:t xml:space="preserve"> is a component of the Country </w:t>
            </w:r>
            <w:proofErr w:type="spellStart"/>
            <w:r w:rsidR="007711FD">
              <w:rPr>
                <w:rFonts w:cs="Arial"/>
                <w:szCs w:val="26"/>
              </w:rPr>
              <w:t>Programme</w:t>
            </w:r>
            <w:proofErr w:type="spellEnd"/>
            <w:r w:rsidRPr="003B07E0">
              <w:rPr>
                <w:rFonts w:cs="Arial"/>
                <w:szCs w:val="26"/>
              </w:rPr>
              <w:t xml:space="preserve"> (or UNDAF). </w:t>
            </w:r>
          </w:p>
          <w:p w14:paraId="315581A5" w14:textId="77777777" w:rsidR="008D7EDC" w:rsidRDefault="008D7EDC" w:rsidP="008D7EDC">
            <w:pPr>
              <w:jc w:val="both"/>
              <w:rPr>
                <w:color w:val="FF0000"/>
              </w:rPr>
            </w:pPr>
          </w:p>
          <w:p w14:paraId="385B658B" w14:textId="38421DB0" w:rsidR="008D7EDC" w:rsidRDefault="008D7EDC" w:rsidP="008D7EDC">
            <w:pPr>
              <w:jc w:val="both"/>
            </w:pPr>
            <w:r w:rsidRPr="00DC15B7">
              <w:rPr>
                <w:b/>
                <w:u w:val="single"/>
              </w:rPr>
              <w:t>Purpose for the job:</w:t>
            </w:r>
            <w:r>
              <w:t xml:space="preserve"> The Health Officer reports</w:t>
            </w:r>
            <w:r w:rsidRPr="009C60E6">
              <w:rPr>
                <w:b/>
              </w:rPr>
              <w:t xml:space="preserve"> </w:t>
            </w:r>
            <w:r w:rsidR="00E23BB8" w:rsidRPr="00EA3612">
              <w:rPr>
                <w:bCs/>
              </w:rPr>
              <w:t>to</w:t>
            </w:r>
            <w:r w:rsidR="00AE3AAB" w:rsidRPr="00EA3612">
              <w:rPr>
                <w:bCs/>
              </w:rPr>
              <w:t xml:space="preserve"> </w:t>
            </w:r>
            <w:r w:rsidR="00EA3612" w:rsidRPr="00EA3612">
              <w:rPr>
                <w:bCs/>
              </w:rPr>
              <w:t>Health Specialist based in Makassar</w:t>
            </w:r>
            <w:r w:rsidRPr="00EA3612">
              <w:rPr>
                <w:bCs/>
              </w:rPr>
              <w:t>.</w:t>
            </w:r>
            <w:r>
              <w:t xml:space="preserve"> The</w:t>
            </w:r>
            <w:r w:rsidR="00E23BB8">
              <w:t xml:space="preserve"> Health</w:t>
            </w:r>
            <w:r>
              <w:t xml:space="preserve"> Officer provides professional technical, </w:t>
            </w:r>
            <w:proofErr w:type="gramStart"/>
            <w:r>
              <w:t>operational</w:t>
            </w:r>
            <w:proofErr w:type="gramEnd"/>
            <w:r>
              <w:t xml:space="preserve"> and administrative assistance throughout the </w:t>
            </w:r>
            <w:r w:rsidR="007711FD">
              <w:t>programming</w:t>
            </w:r>
            <w:r>
              <w:t xml:space="preserve"> process for the Health </w:t>
            </w:r>
            <w:proofErr w:type="spellStart"/>
            <w:r w:rsidR="007711FD">
              <w:t>Programme</w:t>
            </w:r>
            <w:proofErr w:type="spellEnd"/>
            <w:r>
              <w:t xml:space="preserve"> within the Country </w:t>
            </w:r>
            <w:proofErr w:type="spellStart"/>
            <w:r w:rsidR="007711FD">
              <w:t>Programme</w:t>
            </w:r>
            <w:proofErr w:type="spellEnd"/>
            <w:r w:rsidR="00E23BB8">
              <w:t>,</w:t>
            </w:r>
            <w:r>
              <w:t xml:space="preserve"> from development planning to delivery of results,</w:t>
            </w:r>
            <w:r w:rsidR="00E23BB8">
              <w:t xml:space="preserve"> by</w:t>
            </w:r>
            <w:r>
              <w:t xml:space="preserve"> preparing, executing, managing</w:t>
            </w:r>
            <w:r w:rsidR="00E23BB8">
              <w:t>,</w:t>
            </w:r>
            <w:r>
              <w:t xml:space="preserve"> and implementing a variety of technical and administrative </w:t>
            </w:r>
            <w:proofErr w:type="spellStart"/>
            <w:r w:rsidR="007711FD">
              <w:t>programme</w:t>
            </w:r>
            <w:proofErr w:type="spellEnd"/>
            <w:r>
              <w:t xml:space="preserve"> tasks to facilitate </w:t>
            </w:r>
            <w:proofErr w:type="spellStart"/>
            <w:r w:rsidR="007711FD">
              <w:t>programme</w:t>
            </w:r>
            <w:proofErr w:type="spellEnd"/>
            <w:r>
              <w:t xml:space="preserve"> development, implementation, </w:t>
            </w:r>
            <w:proofErr w:type="spellStart"/>
            <w:r w:rsidR="007711FD">
              <w:t>programme</w:t>
            </w:r>
            <w:proofErr w:type="spellEnd"/>
            <w:r>
              <w:t xml:space="preserve"> progress monitoring, </w:t>
            </w:r>
            <w:r w:rsidR="00E23BB8">
              <w:t xml:space="preserve">and </w:t>
            </w:r>
            <w:r>
              <w:t>evaluating and reporting of results.</w:t>
            </w:r>
          </w:p>
          <w:p w14:paraId="12E78FEF" w14:textId="58897D5E" w:rsidR="00AF3357" w:rsidRDefault="00AF3357" w:rsidP="008D7EDC">
            <w:pPr>
              <w:jc w:val="both"/>
            </w:pPr>
          </w:p>
          <w:p w14:paraId="52C5A221" w14:textId="77777777" w:rsidR="004C73F4" w:rsidRDefault="004C73F4" w:rsidP="004C73F4">
            <w:pPr>
              <w:jc w:val="both"/>
            </w:pPr>
            <w:r w:rsidRPr="00677B8B">
              <w:rPr>
                <w:rFonts w:cs="Arial"/>
                <w:szCs w:val="20"/>
                <w:lang w:val="en-GB"/>
              </w:rPr>
              <w:t xml:space="preserve">In direct </w:t>
            </w:r>
            <w:r>
              <w:t>collaboration with the Provincial Health Offices (PHO), Provincial Planning Departments and other government multi-sectoral offices, Health Officer</w:t>
            </w:r>
            <w:r w:rsidRPr="00677B8B">
              <w:rPr>
                <w:rFonts w:cs="Arial"/>
                <w:szCs w:val="20"/>
                <w:lang w:val="en-GB"/>
              </w:rPr>
              <w:t xml:space="preserve"> contribute</w:t>
            </w:r>
            <w:r>
              <w:rPr>
                <w:rFonts w:cs="Arial"/>
                <w:szCs w:val="20"/>
                <w:lang w:val="en-GB"/>
              </w:rPr>
              <w:t>s</w:t>
            </w:r>
            <w:r w:rsidRPr="00677B8B">
              <w:rPr>
                <w:rFonts w:cs="Arial"/>
                <w:szCs w:val="20"/>
                <w:lang w:val="en-GB"/>
              </w:rPr>
              <w:t xml:space="preserve"> to assist the provincial and district health management teams in strategic and operational planning to implement the national health programs within decentralized managed “district health systems”, and in line with national health policies and strategies</w:t>
            </w:r>
            <w:r>
              <w:rPr>
                <w:rFonts w:cs="Arial"/>
                <w:szCs w:val="20"/>
                <w:lang w:val="en-GB"/>
              </w:rPr>
              <w:t>.</w:t>
            </w:r>
          </w:p>
          <w:p w14:paraId="25534DBB" w14:textId="77777777" w:rsidR="008D7EDC" w:rsidRDefault="008D7EDC" w:rsidP="008D7EDC">
            <w:pPr>
              <w:jc w:val="both"/>
            </w:pPr>
          </w:p>
        </w:tc>
      </w:tr>
    </w:tbl>
    <w:p w14:paraId="4633B117" w14:textId="77777777" w:rsidR="008D7EDC" w:rsidRDefault="008D7EDC"/>
    <w:p w14:paraId="481DA8A1" w14:textId="77777777" w:rsidR="008D7EDC" w:rsidRDefault="008D7EDC"/>
    <w:p w14:paraId="34DB0A32" w14:textId="77777777" w:rsidR="008D7EDC" w:rsidRDefault="008D7EDC"/>
    <w:p w14:paraId="5222F49C" w14:textId="77777777" w:rsidR="008D7EDC" w:rsidRDefault="008D7EDC"/>
    <w:p w14:paraId="220ED359" w14:textId="77777777" w:rsidR="008D7EDC" w:rsidRDefault="008D7EDC"/>
    <w:p w14:paraId="2DCECC88" w14:textId="77777777" w:rsidR="008D7EDC" w:rsidRDefault="008D7EDC"/>
    <w:p w14:paraId="71895705"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990"/>
      </w:tblGrid>
      <w:tr w:rsidR="008D7EDC" w14:paraId="5D52C5EA" w14:textId="77777777" w:rsidTr="00EA617D">
        <w:tc>
          <w:tcPr>
            <w:tcW w:w="9990" w:type="dxa"/>
            <w:shd w:val="clear" w:color="auto" w:fill="E0E0E0"/>
          </w:tcPr>
          <w:p w14:paraId="3CDC3DF2" w14:textId="77777777" w:rsidR="008D7EDC" w:rsidRDefault="008D7EDC">
            <w:pPr>
              <w:rPr>
                <w:b/>
                <w:bCs/>
                <w:sz w:val="24"/>
              </w:rPr>
            </w:pPr>
          </w:p>
          <w:p w14:paraId="684152BD" w14:textId="77777777" w:rsidR="008D7EDC" w:rsidRDefault="008D7EDC">
            <w:pPr>
              <w:pStyle w:val="Heading1"/>
            </w:pPr>
            <w:r>
              <w:t xml:space="preserve">III. Key function, </w:t>
            </w:r>
            <w:proofErr w:type="gramStart"/>
            <w:r>
              <w:t>accountabilities</w:t>
            </w:r>
            <w:proofErr w:type="gramEnd"/>
            <w:r>
              <w:t xml:space="preserve"> and related duties/tasks </w:t>
            </w:r>
          </w:p>
          <w:p w14:paraId="2D101718" w14:textId="77777777" w:rsidR="008D7EDC" w:rsidRDefault="008D7EDC">
            <w:pPr>
              <w:rPr>
                <w:i/>
                <w:iCs/>
                <w:sz w:val="18"/>
              </w:rPr>
            </w:pPr>
          </w:p>
        </w:tc>
      </w:tr>
      <w:tr w:rsidR="008D7EDC" w14:paraId="5A54612C" w14:textId="77777777" w:rsidTr="00EA617D">
        <w:tc>
          <w:tcPr>
            <w:tcW w:w="9990" w:type="dxa"/>
          </w:tcPr>
          <w:p w14:paraId="4B7F85D0" w14:textId="77777777" w:rsidR="008D7EDC" w:rsidRDefault="008D7EDC"/>
          <w:p w14:paraId="763D544D" w14:textId="77777777" w:rsidR="008D7EDC" w:rsidRDefault="008D7EDC" w:rsidP="008D7EDC">
            <w:pPr>
              <w:rPr>
                <w:b/>
              </w:rPr>
            </w:pPr>
            <w:r>
              <w:rPr>
                <w:b/>
              </w:rPr>
              <w:t>Summary of key functions/accountabilities</w:t>
            </w:r>
            <w:r w:rsidRPr="00F52191">
              <w:rPr>
                <w:b/>
              </w:rPr>
              <w:t>:</w:t>
            </w:r>
            <w:r>
              <w:rPr>
                <w:b/>
              </w:rPr>
              <w:t xml:space="preserve"> </w:t>
            </w:r>
          </w:p>
          <w:p w14:paraId="29D802B6" w14:textId="77777777" w:rsidR="008D7EDC" w:rsidRDefault="008D7EDC" w:rsidP="008D7EDC">
            <w:pPr>
              <w:rPr>
                <w:b/>
              </w:rPr>
            </w:pPr>
          </w:p>
          <w:p w14:paraId="5EECD9F4" w14:textId="77777777" w:rsidR="008D7EDC" w:rsidRDefault="008D7EDC" w:rsidP="008D7EDC">
            <w:pPr>
              <w:numPr>
                <w:ilvl w:val="0"/>
                <w:numId w:val="23"/>
              </w:numPr>
              <w:rPr>
                <w:b/>
              </w:rPr>
            </w:pPr>
            <w:r>
              <w:rPr>
                <w:b/>
              </w:rPr>
              <w:t xml:space="preserve">Support to </w:t>
            </w:r>
            <w:proofErr w:type="spellStart"/>
            <w:r w:rsidR="007711FD">
              <w:rPr>
                <w:b/>
              </w:rPr>
              <w:t>programme</w:t>
            </w:r>
            <w:proofErr w:type="spellEnd"/>
            <w:r>
              <w:rPr>
                <w:b/>
              </w:rPr>
              <w:t xml:space="preserve"> development and planning</w:t>
            </w:r>
          </w:p>
          <w:p w14:paraId="3F725DAD" w14:textId="77777777" w:rsidR="008D7EDC" w:rsidRDefault="007711FD" w:rsidP="008D7EDC">
            <w:pPr>
              <w:numPr>
                <w:ilvl w:val="0"/>
                <w:numId w:val="23"/>
              </w:numPr>
              <w:rPr>
                <w:b/>
              </w:rPr>
            </w:pPr>
            <w:proofErr w:type="spellStart"/>
            <w:r>
              <w:rPr>
                <w:b/>
              </w:rPr>
              <w:t>Programme</w:t>
            </w:r>
            <w:proofErr w:type="spellEnd"/>
            <w:r w:rsidR="008D7EDC">
              <w:rPr>
                <w:b/>
              </w:rPr>
              <w:t xml:space="preserve"> man</w:t>
            </w:r>
            <w:r w:rsidR="00947F80">
              <w:rPr>
                <w:b/>
              </w:rPr>
              <w:t>a</w:t>
            </w:r>
            <w:r w:rsidR="006A63B1">
              <w:rPr>
                <w:b/>
              </w:rPr>
              <w:t>gement, monitoring and delivery</w:t>
            </w:r>
            <w:r w:rsidR="008D7EDC">
              <w:rPr>
                <w:b/>
              </w:rPr>
              <w:t xml:space="preserve"> of results</w:t>
            </w:r>
          </w:p>
          <w:p w14:paraId="21808F3D" w14:textId="77777777" w:rsidR="008D7EDC" w:rsidRDefault="008D7EDC" w:rsidP="008D7EDC">
            <w:pPr>
              <w:numPr>
                <w:ilvl w:val="0"/>
                <w:numId w:val="23"/>
              </w:numPr>
              <w:rPr>
                <w:b/>
              </w:rPr>
            </w:pPr>
            <w:r>
              <w:rPr>
                <w:b/>
              </w:rPr>
              <w:t xml:space="preserve">Technical and operational support to </w:t>
            </w:r>
            <w:proofErr w:type="spellStart"/>
            <w:r w:rsidR="007711FD">
              <w:rPr>
                <w:b/>
              </w:rPr>
              <w:t>programme</w:t>
            </w:r>
            <w:proofErr w:type="spellEnd"/>
            <w:r>
              <w:rPr>
                <w:b/>
              </w:rPr>
              <w:t xml:space="preserve"> implementation</w:t>
            </w:r>
          </w:p>
          <w:p w14:paraId="5C03E562" w14:textId="7335B60F" w:rsidR="008D7EDC" w:rsidRDefault="00F527E7" w:rsidP="008D7EDC">
            <w:pPr>
              <w:numPr>
                <w:ilvl w:val="0"/>
                <w:numId w:val="23"/>
              </w:numPr>
              <w:rPr>
                <w:b/>
              </w:rPr>
            </w:pPr>
            <w:r>
              <w:rPr>
                <w:b/>
              </w:rPr>
              <w:t xml:space="preserve">Advocacy, </w:t>
            </w:r>
            <w:proofErr w:type="gramStart"/>
            <w:r>
              <w:rPr>
                <w:b/>
              </w:rPr>
              <w:t>n</w:t>
            </w:r>
            <w:r w:rsidR="008D7EDC">
              <w:rPr>
                <w:b/>
              </w:rPr>
              <w:t>etworking</w:t>
            </w:r>
            <w:proofErr w:type="gramEnd"/>
            <w:r w:rsidR="008D7EDC">
              <w:rPr>
                <w:b/>
              </w:rPr>
              <w:t xml:space="preserve"> and partnership building</w:t>
            </w:r>
          </w:p>
          <w:p w14:paraId="1C83D2B8" w14:textId="77777777" w:rsidR="008D7EDC" w:rsidRDefault="008D7EDC" w:rsidP="008D7EDC">
            <w:pPr>
              <w:numPr>
                <w:ilvl w:val="0"/>
                <w:numId w:val="23"/>
              </w:numPr>
              <w:rPr>
                <w:b/>
              </w:rPr>
            </w:pPr>
            <w:r>
              <w:rPr>
                <w:b/>
              </w:rPr>
              <w:t>Innovation, knowledge management and capacity building</w:t>
            </w:r>
          </w:p>
          <w:p w14:paraId="0837A8D3" w14:textId="77777777" w:rsidR="008D7EDC" w:rsidRPr="00E96557" w:rsidRDefault="008D7EDC" w:rsidP="008D7EDC">
            <w:pPr>
              <w:ind w:left="360"/>
              <w:rPr>
                <w:b/>
              </w:rPr>
            </w:pPr>
          </w:p>
        </w:tc>
      </w:tr>
      <w:tr w:rsidR="008D7EDC" w14:paraId="3A8E1741" w14:textId="77777777" w:rsidTr="00EA617D">
        <w:tc>
          <w:tcPr>
            <w:tcW w:w="9990" w:type="dxa"/>
          </w:tcPr>
          <w:p w14:paraId="7220A980" w14:textId="77777777" w:rsidR="008D7EDC" w:rsidRPr="007C5886" w:rsidRDefault="008D7EDC" w:rsidP="008D7EDC">
            <w:pPr>
              <w:pStyle w:val="ColorfulList-Accent11"/>
              <w:numPr>
                <w:ilvl w:val="0"/>
                <w:numId w:val="26"/>
              </w:numPr>
              <w:spacing w:before="120" w:after="120"/>
              <w:jc w:val="both"/>
              <w:rPr>
                <w:rFonts w:eastAsia="MS Mincho" w:cs="Arial"/>
                <w:b/>
                <w:szCs w:val="20"/>
                <w:lang w:val="en-GB" w:eastAsia="ja-JP"/>
              </w:rPr>
            </w:pPr>
            <w:r>
              <w:rPr>
                <w:rFonts w:eastAsia="MS Mincho" w:cs="Arial"/>
                <w:b/>
                <w:szCs w:val="20"/>
                <w:lang w:val="en-GB" w:eastAsia="ja-JP"/>
              </w:rPr>
              <w:t xml:space="preserve">Support to </w:t>
            </w:r>
            <w:r w:rsidR="007711FD">
              <w:rPr>
                <w:rFonts w:eastAsia="MS Mincho" w:cs="Arial"/>
                <w:b/>
                <w:szCs w:val="20"/>
                <w:lang w:val="en-GB" w:eastAsia="ja-JP"/>
              </w:rPr>
              <w:t>programme</w:t>
            </w:r>
            <w:r>
              <w:rPr>
                <w:rFonts w:eastAsia="MS Mincho" w:cs="Arial"/>
                <w:b/>
                <w:szCs w:val="20"/>
                <w:lang w:val="en-GB" w:eastAsia="ja-JP"/>
              </w:rPr>
              <w:t xml:space="preserve"> development and planning</w:t>
            </w:r>
          </w:p>
          <w:p w14:paraId="6A138F81" w14:textId="099195ED" w:rsidR="008D7EDC" w:rsidRPr="00925D7A" w:rsidRDefault="00E23BB8" w:rsidP="008D7EDC">
            <w:pPr>
              <w:pStyle w:val="ColorfulList-Accent11"/>
              <w:numPr>
                <w:ilvl w:val="0"/>
                <w:numId w:val="25"/>
              </w:numPr>
              <w:spacing w:before="120" w:after="120"/>
              <w:jc w:val="both"/>
            </w:pPr>
            <w:r>
              <w:rPr>
                <w:rFonts w:cs="Arial"/>
                <w:szCs w:val="20"/>
              </w:rPr>
              <w:t xml:space="preserve">Conduct and </w:t>
            </w:r>
            <w:r w:rsidR="008D7EDC">
              <w:rPr>
                <w:rFonts w:cs="Arial"/>
                <w:szCs w:val="20"/>
              </w:rPr>
              <w:t>update</w:t>
            </w:r>
            <w:r>
              <w:rPr>
                <w:rFonts w:cs="Arial"/>
                <w:szCs w:val="20"/>
              </w:rPr>
              <w:t xml:space="preserve"> the</w:t>
            </w:r>
            <w:r w:rsidR="008D7EDC">
              <w:rPr>
                <w:rFonts w:cs="Arial"/>
                <w:szCs w:val="20"/>
              </w:rPr>
              <w:t xml:space="preserve"> </w:t>
            </w:r>
            <w:r w:rsidR="008D7EDC" w:rsidRPr="007C5886">
              <w:rPr>
                <w:rFonts w:cs="Arial"/>
                <w:szCs w:val="20"/>
              </w:rPr>
              <w:t>situation analys</w:t>
            </w:r>
            <w:r>
              <w:rPr>
                <w:rFonts w:cs="Arial"/>
                <w:szCs w:val="20"/>
              </w:rPr>
              <w:t>is for the</w:t>
            </w:r>
            <w:r w:rsidR="008D7EDC">
              <w:rPr>
                <w:rFonts w:cs="Arial"/>
                <w:szCs w:val="20"/>
              </w:rPr>
              <w:t xml:space="preserve"> development, design and management of </w:t>
            </w:r>
            <w:proofErr w:type="gramStart"/>
            <w:r w:rsidR="008D7EDC">
              <w:rPr>
                <w:rFonts w:cs="Arial"/>
                <w:szCs w:val="20"/>
              </w:rPr>
              <w:t>health related</w:t>
            </w:r>
            <w:proofErr w:type="gramEnd"/>
            <w:r w:rsidR="008D7EDC">
              <w:rPr>
                <w:rFonts w:cs="Arial"/>
                <w:szCs w:val="20"/>
              </w:rPr>
              <w:t xml:space="preserve"> </w:t>
            </w:r>
            <w:proofErr w:type="spellStart"/>
            <w:r w:rsidR="007711FD">
              <w:rPr>
                <w:rFonts w:cs="Arial"/>
                <w:szCs w:val="20"/>
              </w:rPr>
              <w:t>programme</w:t>
            </w:r>
            <w:r w:rsidR="008D7EDC">
              <w:rPr>
                <w:rFonts w:cs="Arial"/>
                <w:szCs w:val="20"/>
              </w:rPr>
              <w:t>s</w:t>
            </w:r>
            <w:proofErr w:type="spellEnd"/>
            <w:r w:rsidR="00F527E7">
              <w:rPr>
                <w:rFonts w:cs="Arial"/>
                <w:szCs w:val="20"/>
              </w:rPr>
              <w:t xml:space="preserve"> for UNICEF, Provincial and District Health Offices</w:t>
            </w:r>
            <w:r w:rsidR="008D7EDC">
              <w:rPr>
                <w:rFonts w:cs="Arial"/>
                <w:szCs w:val="20"/>
              </w:rPr>
              <w:t>. Research and report on development trends (</w:t>
            </w:r>
            <w:proofErr w:type="gramStart"/>
            <w:r w:rsidR="008D7EDC">
              <w:rPr>
                <w:rFonts w:cs="Arial"/>
                <w:szCs w:val="20"/>
              </w:rPr>
              <w:t>e.g.</w:t>
            </w:r>
            <w:proofErr w:type="gramEnd"/>
            <w:r w:rsidR="008D7EDC">
              <w:rPr>
                <w:rFonts w:cs="Arial"/>
                <w:szCs w:val="20"/>
              </w:rPr>
              <w:t xml:space="preserve"> political social, economic, health) for higher management use to enhance </w:t>
            </w:r>
            <w:proofErr w:type="spellStart"/>
            <w:r w:rsidR="007711FD">
              <w:rPr>
                <w:rFonts w:cs="Arial"/>
                <w:szCs w:val="20"/>
              </w:rPr>
              <w:t>programme</w:t>
            </w:r>
            <w:proofErr w:type="spellEnd"/>
            <w:r w:rsidR="008D7EDC">
              <w:rPr>
                <w:rFonts w:cs="Arial"/>
                <w:szCs w:val="20"/>
              </w:rPr>
              <w:t xml:space="preserve"> management, efficiency and delivery of results.</w:t>
            </w:r>
          </w:p>
          <w:p w14:paraId="0B753962" w14:textId="77777777" w:rsidR="008D7EDC" w:rsidRPr="00AF0762" w:rsidRDefault="005F2FB1" w:rsidP="008D7EDC">
            <w:pPr>
              <w:pStyle w:val="ColorfulList-Accent11"/>
              <w:numPr>
                <w:ilvl w:val="0"/>
                <w:numId w:val="25"/>
              </w:numPr>
              <w:spacing w:before="120" w:after="120"/>
              <w:jc w:val="both"/>
            </w:pPr>
            <w:r>
              <w:t xml:space="preserve">Contribute to the development and </w:t>
            </w:r>
            <w:r w:rsidR="008D7EDC">
              <w:t xml:space="preserve">establishment of sectoral </w:t>
            </w:r>
            <w:proofErr w:type="spellStart"/>
            <w:r w:rsidR="007711FD">
              <w:t>programme</w:t>
            </w:r>
            <w:proofErr w:type="spellEnd"/>
            <w:r>
              <w:t xml:space="preserve"> goals, objectives, </w:t>
            </w:r>
            <w:r w:rsidR="008D7EDC">
              <w:t>strategies</w:t>
            </w:r>
            <w:r>
              <w:t>,</w:t>
            </w:r>
            <w:r w:rsidR="008D7EDC">
              <w:t xml:space="preserve"> and results-based planning through analysis of health needs and areas for intervention and submission of recommendations for priority and goal setting. </w:t>
            </w:r>
          </w:p>
          <w:p w14:paraId="2B271F32" w14:textId="77777777" w:rsidR="008D7EDC" w:rsidRDefault="008D7EDC" w:rsidP="008D7EDC">
            <w:pPr>
              <w:numPr>
                <w:ilvl w:val="0"/>
                <w:numId w:val="25"/>
              </w:numPr>
              <w:jc w:val="both"/>
            </w:pPr>
            <w:r w:rsidRPr="00483554">
              <w:t>Provide tech</w:t>
            </w:r>
            <w:r>
              <w:t xml:space="preserve">nical and operational support throughout all stages of </w:t>
            </w:r>
            <w:r w:rsidR="007711FD">
              <w:t>programming</w:t>
            </w:r>
            <w:r>
              <w:t xml:space="preserve"> processes by exe</w:t>
            </w:r>
            <w:r w:rsidR="005F2FB1">
              <w:t xml:space="preserve">cuting and </w:t>
            </w:r>
            <w:r>
              <w:t xml:space="preserve">administering a variety of technical </w:t>
            </w:r>
            <w:proofErr w:type="spellStart"/>
            <w:r w:rsidR="007711FD">
              <w:t>programme</w:t>
            </w:r>
            <w:proofErr w:type="spellEnd"/>
            <w:r>
              <w:t xml:space="preserve"> tr</w:t>
            </w:r>
            <w:r w:rsidR="005F2FB1">
              <w:t xml:space="preserve">ansactions, preparing materials and </w:t>
            </w:r>
            <w:r>
              <w:t>documentations</w:t>
            </w:r>
            <w:r w:rsidR="005F2FB1">
              <w:t>,</w:t>
            </w:r>
            <w:r>
              <w:t xml:space="preserve"> and complying with organizational processes and management systems, to support </w:t>
            </w:r>
            <w:proofErr w:type="spellStart"/>
            <w:r w:rsidR="007711FD">
              <w:t>programme</w:t>
            </w:r>
            <w:proofErr w:type="spellEnd"/>
            <w:r>
              <w:t xml:space="preserve"> planning, </w:t>
            </w:r>
            <w:proofErr w:type="gramStart"/>
            <w:r>
              <w:t>results based</w:t>
            </w:r>
            <w:proofErr w:type="gramEnd"/>
            <w:r>
              <w:t xml:space="preserve"> planning (RBM)</w:t>
            </w:r>
            <w:r w:rsidR="005F2FB1">
              <w:t>,</w:t>
            </w:r>
            <w:r>
              <w:t xml:space="preserve"> and monitoring and evalua</w:t>
            </w:r>
            <w:r w:rsidR="005F2FB1">
              <w:t>tion of</w:t>
            </w:r>
            <w:r>
              <w:t xml:space="preserve"> results.</w:t>
            </w:r>
          </w:p>
          <w:p w14:paraId="16E49CA8" w14:textId="77777777" w:rsidR="008D7EDC" w:rsidRPr="00AF0762" w:rsidRDefault="005F2FB1" w:rsidP="008D7EDC">
            <w:pPr>
              <w:pStyle w:val="ColorfulList-Accent11"/>
              <w:numPr>
                <w:ilvl w:val="0"/>
                <w:numId w:val="25"/>
              </w:numPr>
              <w:spacing w:before="120" w:after="120"/>
              <w:jc w:val="both"/>
            </w:pPr>
            <w:r>
              <w:t xml:space="preserve">Prepare required documentations and </w:t>
            </w:r>
            <w:r w:rsidR="008D7EDC">
              <w:t xml:space="preserve">materials to facilitate the </w:t>
            </w:r>
            <w:proofErr w:type="spellStart"/>
            <w:r w:rsidR="007711FD">
              <w:t>programme</w:t>
            </w:r>
            <w:proofErr w:type="spellEnd"/>
            <w:r w:rsidR="008D7EDC">
              <w:t xml:space="preserve"> review and approval process.</w:t>
            </w:r>
          </w:p>
          <w:p w14:paraId="5B5A8430" w14:textId="77777777" w:rsidR="008D7EDC" w:rsidRDefault="008D7EDC" w:rsidP="008D7EDC">
            <w:pPr>
              <w:ind w:left="720"/>
              <w:jc w:val="both"/>
            </w:pPr>
          </w:p>
        </w:tc>
      </w:tr>
      <w:tr w:rsidR="008D7EDC" w:rsidRPr="0006158E" w14:paraId="34F39AE2" w14:textId="77777777" w:rsidTr="00EA617D">
        <w:tc>
          <w:tcPr>
            <w:tcW w:w="9990" w:type="dxa"/>
          </w:tcPr>
          <w:p w14:paraId="781EEF14" w14:textId="77777777" w:rsidR="008D7EDC" w:rsidRDefault="008D7EDC" w:rsidP="008D7EDC">
            <w:pPr>
              <w:jc w:val="both"/>
            </w:pPr>
          </w:p>
          <w:p w14:paraId="55C6C3A2" w14:textId="77777777" w:rsidR="008D7EDC" w:rsidRDefault="007711FD" w:rsidP="008D7EDC">
            <w:pPr>
              <w:numPr>
                <w:ilvl w:val="0"/>
                <w:numId w:val="26"/>
              </w:numPr>
              <w:contextualSpacing/>
              <w:jc w:val="both"/>
              <w:rPr>
                <w:b/>
              </w:rPr>
            </w:pPr>
            <w:proofErr w:type="spellStart"/>
            <w:r>
              <w:rPr>
                <w:b/>
              </w:rPr>
              <w:t>Programme</w:t>
            </w:r>
            <w:proofErr w:type="spellEnd"/>
            <w:r w:rsidR="00947F80">
              <w:rPr>
                <w:b/>
              </w:rPr>
              <w:t xml:space="preserve"> management</w:t>
            </w:r>
            <w:r w:rsidR="006A63B1">
              <w:rPr>
                <w:b/>
              </w:rPr>
              <w:t>, monitoring and delivery</w:t>
            </w:r>
            <w:r w:rsidR="00947F80">
              <w:rPr>
                <w:b/>
              </w:rPr>
              <w:t xml:space="preserve"> of results</w:t>
            </w:r>
          </w:p>
          <w:p w14:paraId="454BF0F2" w14:textId="77777777" w:rsidR="008D7EDC" w:rsidRPr="00727B29" w:rsidRDefault="008D7EDC" w:rsidP="008D7EDC">
            <w:pPr>
              <w:jc w:val="both"/>
              <w:rPr>
                <w:b/>
              </w:rPr>
            </w:pPr>
          </w:p>
          <w:p w14:paraId="0D675E9E" w14:textId="68F301C4" w:rsidR="008D7EDC" w:rsidRDefault="008D7EDC" w:rsidP="008D7EDC">
            <w:pPr>
              <w:numPr>
                <w:ilvl w:val="0"/>
                <w:numId w:val="25"/>
              </w:numPr>
              <w:jc w:val="both"/>
            </w:pPr>
            <w:r>
              <w:t xml:space="preserve">Work closely and collaboratively </w:t>
            </w:r>
            <w:r w:rsidRPr="00AF0762">
              <w:t>with colleagues and partners</w:t>
            </w:r>
            <w:r w:rsidR="00F527E7">
              <w:t xml:space="preserve">, especially local </w:t>
            </w:r>
            <w:proofErr w:type="gramStart"/>
            <w:r w:rsidR="00F527E7">
              <w:t>health</w:t>
            </w:r>
            <w:proofErr w:type="gramEnd"/>
            <w:r w:rsidR="00F527E7">
              <w:t xml:space="preserve"> and planning authorities</w:t>
            </w:r>
            <w:r w:rsidRPr="00AF0762">
              <w:t xml:space="preserve"> to </w:t>
            </w:r>
            <w:r>
              <w:t>discuss operational and implementation issues, provide solutions, recommendations</w:t>
            </w:r>
            <w:r w:rsidR="005F2FB1">
              <w:t>,</w:t>
            </w:r>
            <w:r>
              <w:t xml:space="preserve"> and/or</w:t>
            </w:r>
            <w:r w:rsidR="005F2FB1">
              <w:t xml:space="preserve"> to</w:t>
            </w:r>
            <w:r>
              <w:t xml:space="preserve"> alert appropriate officials and stakeholders for </w:t>
            </w:r>
            <w:r w:rsidR="005F2FB1">
              <w:t>higher-level intervention and</w:t>
            </w:r>
            <w:r>
              <w:t xml:space="preserve"> decision</w:t>
            </w:r>
            <w:r w:rsidR="005F2FB1">
              <w:t>s</w:t>
            </w:r>
            <w:r>
              <w:t>. Keep record of reports and asses</w:t>
            </w:r>
            <w:r w:rsidR="005F2FB1">
              <w:t>sments for easy reference and</w:t>
            </w:r>
            <w:r>
              <w:t xml:space="preserve"> to capture and institutionalize lessons learned.</w:t>
            </w:r>
          </w:p>
          <w:p w14:paraId="51A579B0" w14:textId="77777777" w:rsidR="005F2FB1" w:rsidRDefault="005F2FB1" w:rsidP="005F2FB1">
            <w:pPr>
              <w:ind w:left="720"/>
              <w:jc w:val="both"/>
            </w:pPr>
          </w:p>
          <w:p w14:paraId="543A27CF" w14:textId="177459EF" w:rsidR="008D7EDC" w:rsidRPr="005F2FB1" w:rsidRDefault="00F527E7" w:rsidP="00EF3267">
            <w:pPr>
              <w:numPr>
                <w:ilvl w:val="0"/>
                <w:numId w:val="28"/>
              </w:numPr>
              <w:contextualSpacing/>
              <w:jc w:val="both"/>
              <w:rPr>
                <w:b/>
              </w:rPr>
            </w:pPr>
            <w:r>
              <w:t xml:space="preserve">Establish a routine program monitoring system </w:t>
            </w:r>
            <w:proofErr w:type="spellStart"/>
            <w:r>
              <w:t>inline</w:t>
            </w:r>
            <w:proofErr w:type="spellEnd"/>
            <w:r>
              <w:t xml:space="preserve"> with the Country Program Document and </w:t>
            </w:r>
            <w:proofErr w:type="gramStart"/>
            <w:r>
              <w:t xml:space="preserve">lead </w:t>
            </w:r>
            <w:r w:rsidR="008D7EDC">
              <w:t xml:space="preserve"> in</w:t>
            </w:r>
            <w:proofErr w:type="gramEnd"/>
            <w:r w:rsidR="008D7EDC">
              <w:t xml:space="preserve"> monitoring and evaluation exercises, </w:t>
            </w:r>
            <w:proofErr w:type="spellStart"/>
            <w:r w:rsidR="007711FD">
              <w:t>programme</w:t>
            </w:r>
            <w:proofErr w:type="spellEnd"/>
            <w:r w:rsidR="008D7EDC">
              <w:t xml:space="preserve"> reviews and </w:t>
            </w:r>
            <w:r>
              <w:t xml:space="preserve">periodic </w:t>
            </w:r>
            <w:r w:rsidR="008D7EDC">
              <w:t xml:space="preserve">sectoral reviews with government and other counterparts to assess </w:t>
            </w:r>
            <w:proofErr w:type="spellStart"/>
            <w:r w:rsidR="007711FD">
              <w:t>programme</w:t>
            </w:r>
            <w:r w:rsidR="008D7EDC">
              <w:t>s</w:t>
            </w:r>
            <w:proofErr w:type="spellEnd"/>
            <w:r w:rsidR="008D7EDC">
              <w:t xml:space="preserve"> and to report on required action/interventions at the higher level of </w:t>
            </w:r>
            <w:proofErr w:type="spellStart"/>
            <w:r w:rsidR="007711FD">
              <w:t>programme</w:t>
            </w:r>
            <w:proofErr w:type="spellEnd"/>
            <w:r w:rsidR="008D7EDC">
              <w:t xml:space="preserve"> management.</w:t>
            </w:r>
          </w:p>
          <w:p w14:paraId="561605FE" w14:textId="77777777" w:rsidR="005F2FB1" w:rsidRPr="00EF3267" w:rsidRDefault="005F2FB1">
            <w:pPr>
              <w:ind w:left="720"/>
              <w:contextualSpacing/>
              <w:jc w:val="both"/>
              <w:rPr>
                <w:b/>
              </w:rPr>
            </w:pPr>
          </w:p>
          <w:p w14:paraId="25F0BA4A" w14:textId="77777777" w:rsidR="005F2FB1" w:rsidRPr="00061FAE" w:rsidRDefault="005F2FB1" w:rsidP="005F2FB1">
            <w:pPr>
              <w:numPr>
                <w:ilvl w:val="0"/>
                <w:numId w:val="28"/>
              </w:numPr>
              <w:contextualSpacing/>
              <w:jc w:val="both"/>
              <w:rPr>
                <w:b/>
              </w:rPr>
            </w:pPr>
            <w:r>
              <w:t xml:space="preserve">Monitor and report on the use of sectoral </w:t>
            </w:r>
            <w:proofErr w:type="spellStart"/>
            <w:r>
              <w:t>programme</w:t>
            </w:r>
            <w:proofErr w:type="spellEnd"/>
            <w:r>
              <w:t xml:space="preserve"> resources (financial, </w:t>
            </w:r>
            <w:proofErr w:type="gramStart"/>
            <w:r>
              <w:t>administrative</w:t>
            </w:r>
            <w:proofErr w:type="gramEnd"/>
            <w:r>
              <w:t xml:space="preserve"> and other assets), and verify compliance with approved allocation and goals, organizational rules, regulations, procedures, as well as donor commitments, standards of accountability, and integrity. Report on issues identified to ensure timely resolution by management and stakeholders. Follow up on unresolved issues to ensure resolution.</w:t>
            </w:r>
          </w:p>
          <w:p w14:paraId="489852D9" w14:textId="77777777" w:rsidR="005F2FB1" w:rsidRPr="006B1974" w:rsidRDefault="005F2FB1" w:rsidP="005F2FB1">
            <w:pPr>
              <w:ind w:left="720"/>
              <w:contextualSpacing/>
              <w:jc w:val="both"/>
              <w:rPr>
                <w:b/>
              </w:rPr>
            </w:pPr>
          </w:p>
          <w:p w14:paraId="16AF18F0" w14:textId="77777777" w:rsidR="008D7EDC" w:rsidRPr="006562B0" w:rsidRDefault="005F2FB1" w:rsidP="008D7EDC">
            <w:pPr>
              <w:numPr>
                <w:ilvl w:val="0"/>
                <w:numId w:val="28"/>
              </w:numPr>
              <w:contextualSpacing/>
              <w:jc w:val="both"/>
              <w:rPr>
                <w:b/>
              </w:rPr>
            </w:pPr>
            <w:r>
              <w:t xml:space="preserve">Prepare regular and </w:t>
            </w:r>
            <w:r w:rsidR="008D7EDC">
              <w:t xml:space="preserve">mandated sectoral </w:t>
            </w:r>
            <w:proofErr w:type="spellStart"/>
            <w:r w:rsidR="007711FD">
              <w:t>programme</w:t>
            </w:r>
            <w:proofErr w:type="spellEnd"/>
            <w:r w:rsidR="008D7EDC">
              <w:t xml:space="preserve">/project reports for management, </w:t>
            </w:r>
            <w:proofErr w:type="gramStart"/>
            <w:r w:rsidR="008D7EDC">
              <w:t>donors</w:t>
            </w:r>
            <w:proofErr w:type="gramEnd"/>
            <w:r w:rsidR="008D7EDC">
              <w:t xml:space="preserve"> and partners to keep them informed of </w:t>
            </w:r>
            <w:proofErr w:type="spellStart"/>
            <w:r w:rsidR="007711FD">
              <w:t>programme</w:t>
            </w:r>
            <w:proofErr w:type="spellEnd"/>
            <w:r w:rsidR="008D7EDC">
              <w:t xml:space="preserve"> progress.</w:t>
            </w:r>
          </w:p>
          <w:p w14:paraId="565C7B50" w14:textId="77777777" w:rsidR="008D7EDC" w:rsidRPr="00766EAC" w:rsidRDefault="008D7EDC" w:rsidP="008D7EDC">
            <w:pPr>
              <w:ind w:left="720"/>
              <w:contextualSpacing/>
              <w:jc w:val="both"/>
              <w:rPr>
                <w:b/>
              </w:rPr>
            </w:pPr>
          </w:p>
        </w:tc>
      </w:tr>
      <w:tr w:rsidR="008D7EDC" w:rsidRPr="00A73357" w14:paraId="447E5B71" w14:textId="77777777" w:rsidTr="00EA617D">
        <w:tc>
          <w:tcPr>
            <w:tcW w:w="9990" w:type="dxa"/>
          </w:tcPr>
          <w:p w14:paraId="00899C62" w14:textId="77777777" w:rsidR="008D7EDC" w:rsidRDefault="008D7EDC" w:rsidP="008D7EDC">
            <w:pPr>
              <w:jc w:val="both"/>
            </w:pPr>
          </w:p>
          <w:p w14:paraId="3A410BA2" w14:textId="45A14B50" w:rsidR="008D7EDC" w:rsidRDefault="00003C3F" w:rsidP="00003C3F">
            <w:pPr>
              <w:contextualSpacing/>
              <w:jc w:val="both"/>
              <w:rPr>
                <w:b/>
              </w:rPr>
            </w:pPr>
            <w:r>
              <w:rPr>
                <w:b/>
              </w:rPr>
              <w:t xml:space="preserve">3. </w:t>
            </w:r>
            <w:r w:rsidR="008D7EDC">
              <w:rPr>
                <w:b/>
              </w:rPr>
              <w:t xml:space="preserve">Technical and operational support to </w:t>
            </w:r>
            <w:proofErr w:type="spellStart"/>
            <w:r w:rsidR="007711FD">
              <w:rPr>
                <w:b/>
              </w:rPr>
              <w:t>programme</w:t>
            </w:r>
            <w:proofErr w:type="spellEnd"/>
            <w:r w:rsidR="008D7EDC">
              <w:rPr>
                <w:b/>
              </w:rPr>
              <w:t xml:space="preserve"> implementation</w:t>
            </w:r>
          </w:p>
          <w:p w14:paraId="6C6809E3" w14:textId="77777777" w:rsidR="008D7EDC" w:rsidRDefault="008D7EDC" w:rsidP="008D7EDC">
            <w:pPr>
              <w:jc w:val="both"/>
              <w:rPr>
                <w:b/>
              </w:rPr>
            </w:pPr>
          </w:p>
          <w:p w14:paraId="6E502C11" w14:textId="77777777" w:rsidR="008D7EDC" w:rsidRPr="005F2FB1" w:rsidRDefault="008D7EDC" w:rsidP="00CF4A4B">
            <w:pPr>
              <w:numPr>
                <w:ilvl w:val="0"/>
                <w:numId w:val="33"/>
              </w:numPr>
              <w:contextualSpacing/>
              <w:jc w:val="both"/>
              <w:rPr>
                <w:b/>
              </w:rPr>
            </w:pPr>
            <w:r>
              <w:t xml:space="preserve">Conduct regular </w:t>
            </w:r>
            <w:proofErr w:type="spellStart"/>
            <w:r w:rsidR="007711FD">
              <w:t>programme</w:t>
            </w:r>
            <w:proofErr w:type="spellEnd"/>
            <w:r>
              <w:t xml:space="preserve"> field visits and </w:t>
            </w:r>
            <w:proofErr w:type="gramStart"/>
            <w:r>
              <w:t>surveys</w:t>
            </w:r>
            <w:r w:rsidR="005F2FB1">
              <w:t>, and</w:t>
            </w:r>
            <w:proofErr w:type="gramEnd"/>
            <w:r w:rsidR="005F2FB1">
              <w:t xml:space="preserve"> share information with partners and stakeholders to assess progress and provide technical support and/or refer to relevant officials for </w:t>
            </w:r>
            <w:r w:rsidR="005F2FB1">
              <w:lastRenderedPageBreak/>
              <w:t xml:space="preserve">resolution. Report on critical issues, </w:t>
            </w:r>
            <w:proofErr w:type="gramStart"/>
            <w:r w:rsidR="005F2FB1">
              <w:t>bottlenecks</w:t>
            </w:r>
            <w:proofErr w:type="gramEnd"/>
            <w:r w:rsidR="005F2FB1">
              <w:t xml:space="preserve"> and potential problems for timely action to achieve results.</w:t>
            </w:r>
          </w:p>
          <w:p w14:paraId="14B789E1" w14:textId="77777777" w:rsidR="005F2FB1" w:rsidRPr="00D83F67" w:rsidRDefault="005F2FB1" w:rsidP="005F2FB1">
            <w:pPr>
              <w:ind w:left="720"/>
              <w:contextualSpacing/>
              <w:jc w:val="both"/>
              <w:rPr>
                <w:b/>
              </w:rPr>
            </w:pPr>
          </w:p>
          <w:p w14:paraId="60314066" w14:textId="5F514F74" w:rsidR="005F2FB1" w:rsidRPr="00EA617D" w:rsidRDefault="005F2FB1" w:rsidP="00CF4A4B">
            <w:pPr>
              <w:numPr>
                <w:ilvl w:val="0"/>
                <w:numId w:val="33"/>
              </w:numPr>
              <w:contextualSpacing/>
              <w:jc w:val="both"/>
              <w:rPr>
                <w:b/>
              </w:rPr>
            </w:pPr>
            <w:r>
              <w:t xml:space="preserve">Provide technical and operational support to government counterparts, NGO partners, UN system partners, and other country office partners/donors on the application and understanding of UNICEF policies, strategies, processes, and best practices on health-related issues to support </w:t>
            </w:r>
            <w:proofErr w:type="spellStart"/>
            <w:r>
              <w:t>programme</w:t>
            </w:r>
            <w:proofErr w:type="spellEnd"/>
            <w:r>
              <w:t xml:space="preserve"> implementation, </w:t>
            </w:r>
            <w:proofErr w:type="gramStart"/>
            <w:r>
              <w:t>operations</w:t>
            </w:r>
            <w:proofErr w:type="gramEnd"/>
            <w:r>
              <w:t xml:space="preserve"> and delivery of results.</w:t>
            </w:r>
          </w:p>
          <w:p w14:paraId="44E57925" w14:textId="77777777" w:rsidR="00F527E7" w:rsidRDefault="00F527E7" w:rsidP="00EA617D">
            <w:pPr>
              <w:pStyle w:val="ListParagraph"/>
              <w:rPr>
                <w:b/>
              </w:rPr>
            </w:pPr>
          </w:p>
          <w:p w14:paraId="4D62084E" w14:textId="32654DFE" w:rsidR="00F527E7" w:rsidRPr="00693176" w:rsidRDefault="00F527E7" w:rsidP="00CF4A4B">
            <w:pPr>
              <w:numPr>
                <w:ilvl w:val="0"/>
                <w:numId w:val="33"/>
              </w:numPr>
              <w:contextualSpacing/>
              <w:jc w:val="both"/>
              <w:rPr>
                <w:b/>
              </w:rPr>
            </w:pPr>
            <w:r>
              <w:rPr>
                <w:rFonts w:cs="Arial"/>
                <w:szCs w:val="20"/>
                <w:lang w:val="en-GB"/>
              </w:rPr>
              <w:t>A</w:t>
            </w:r>
            <w:r w:rsidRPr="00677B8B">
              <w:rPr>
                <w:rFonts w:cs="Arial"/>
                <w:szCs w:val="20"/>
                <w:lang w:val="en-GB"/>
              </w:rPr>
              <w:t xml:space="preserve">ssist </w:t>
            </w:r>
            <w:r>
              <w:rPr>
                <w:rFonts w:cs="Arial"/>
                <w:szCs w:val="20"/>
                <w:lang w:val="en-GB"/>
              </w:rPr>
              <w:t xml:space="preserve">PHO and DHOs </w:t>
            </w:r>
            <w:r w:rsidRPr="00677B8B">
              <w:rPr>
                <w:rFonts w:cs="Arial"/>
                <w:szCs w:val="20"/>
                <w:lang w:val="en-GB"/>
              </w:rPr>
              <w:t xml:space="preserve">in the establishment of planning, management, reporting and evaluation systems and procedures at </w:t>
            </w:r>
            <w:r>
              <w:rPr>
                <w:rFonts w:cs="Arial"/>
                <w:szCs w:val="20"/>
                <w:lang w:val="en-GB"/>
              </w:rPr>
              <w:t xml:space="preserve">the sub-national </w:t>
            </w:r>
            <w:r w:rsidRPr="00677B8B">
              <w:rPr>
                <w:rFonts w:cs="Arial"/>
                <w:szCs w:val="20"/>
                <w:lang w:val="en-GB"/>
              </w:rPr>
              <w:t>level</w:t>
            </w:r>
          </w:p>
          <w:p w14:paraId="5C8063B7" w14:textId="77777777" w:rsidR="008D7EDC" w:rsidRPr="00A73357" w:rsidRDefault="008D7EDC" w:rsidP="00EA617D">
            <w:pPr>
              <w:contextualSpacing/>
              <w:jc w:val="both"/>
              <w:rPr>
                <w:b/>
              </w:rPr>
            </w:pPr>
          </w:p>
        </w:tc>
      </w:tr>
      <w:tr w:rsidR="008D7EDC" w:rsidRPr="00EE7D39" w14:paraId="5DF10BF0" w14:textId="77777777" w:rsidTr="00EA617D">
        <w:tc>
          <w:tcPr>
            <w:tcW w:w="9990" w:type="dxa"/>
          </w:tcPr>
          <w:p w14:paraId="3E86D079" w14:textId="77777777" w:rsidR="008D7EDC" w:rsidRDefault="008D7EDC" w:rsidP="008D7EDC">
            <w:pPr>
              <w:rPr>
                <w:b/>
              </w:rPr>
            </w:pPr>
          </w:p>
          <w:p w14:paraId="54F8844D" w14:textId="5E8901EB" w:rsidR="008D7EDC" w:rsidRDefault="00F527E7" w:rsidP="008D7EDC">
            <w:pPr>
              <w:numPr>
                <w:ilvl w:val="0"/>
                <w:numId w:val="26"/>
              </w:numPr>
              <w:rPr>
                <w:b/>
              </w:rPr>
            </w:pPr>
            <w:r>
              <w:rPr>
                <w:b/>
              </w:rPr>
              <w:t xml:space="preserve">Advocacy, </w:t>
            </w:r>
            <w:proofErr w:type="gramStart"/>
            <w:r>
              <w:rPr>
                <w:b/>
              </w:rPr>
              <w:t>n</w:t>
            </w:r>
            <w:r w:rsidR="008D7EDC">
              <w:rPr>
                <w:b/>
              </w:rPr>
              <w:t>etworking</w:t>
            </w:r>
            <w:proofErr w:type="gramEnd"/>
            <w:r w:rsidR="008D7EDC">
              <w:rPr>
                <w:b/>
              </w:rPr>
              <w:t xml:space="preserve"> and partnership building</w:t>
            </w:r>
          </w:p>
          <w:p w14:paraId="5CF86FB6" w14:textId="77777777" w:rsidR="008D7EDC" w:rsidRDefault="008D7EDC" w:rsidP="008D7EDC">
            <w:pPr>
              <w:rPr>
                <w:b/>
              </w:rPr>
            </w:pPr>
          </w:p>
          <w:p w14:paraId="41E28EFB" w14:textId="6C745D2D" w:rsidR="005F2FB1" w:rsidRPr="00E37374" w:rsidRDefault="005F2FB1" w:rsidP="005F2FB1">
            <w:pPr>
              <w:numPr>
                <w:ilvl w:val="0"/>
                <w:numId w:val="29"/>
              </w:numPr>
              <w:spacing w:after="120"/>
              <w:contextualSpacing/>
              <w:jc w:val="both"/>
              <w:rPr>
                <w:rFonts w:eastAsia="Calibri" w:cs="Calibri"/>
                <w:szCs w:val="22"/>
                <w:lang w:val="en-GB"/>
              </w:rPr>
            </w:pPr>
            <w:r>
              <w:rPr>
                <w:rFonts w:eastAsia="Calibri" w:cs="Calibri"/>
                <w:szCs w:val="22"/>
                <w:lang w:val="en-GB"/>
              </w:rPr>
              <w:t xml:space="preserve">Build and sustain effective close working </w:t>
            </w:r>
            <w:r w:rsidRPr="00AF0762">
              <w:rPr>
                <w:rFonts w:eastAsia="Calibri" w:cs="Calibri"/>
                <w:szCs w:val="22"/>
                <w:lang w:val="en-GB"/>
              </w:rPr>
              <w:t xml:space="preserve">partnerships </w:t>
            </w:r>
            <w:r>
              <w:rPr>
                <w:rFonts w:eastAsia="Calibri" w:cs="Calibri"/>
                <w:szCs w:val="22"/>
                <w:lang w:val="en-GB"/>
              </w:rPr>
              <w:t xml:space="preserve">with health sector government counterparts and </w:t>
            </w:r>
            <w:r w:rsidR="00F527E7">
              <w:rPr>
                <w:rFonts w:eastAsia="Calibri" w:cs="Calibri"/>
                <w:szCs w:val="22"/>
                <w:lang w:val="en-GB"/>
              </w:rPr>
              <w:t>sub</w:t>
            </w:r>
            <w:r>
              <w:rPr>
                <w:rFonts w:eastAsia="Calibri" w:cs="Calibri"/>
                <w:szCs w:val="22"/>
                <w:lang w:val="en-GB"/>
              </w:rPr>
              <w:t xml:space="preserve">national stakeholders </w:t>
            </w:r>
            <w:r w:rsidRPr="00AF0762">
              <w:rPr>
                <w:rFonts w:eastAsia="Calibri" w:cs="Calibri"/>
                <w:szCs w:val="22"/>
                <w:lang w:val="en-GB"/>
              </w:rPr>
              <w:t xml:space="preserve">through active </w:t>
            </w:r>
            <w:r>
              <w:rPr>
                <w:rFonts w:eastAsia="Calibri" w:cs="Calibri"/>
                <w:szCs w:val="22"/>
                <w:lang w:val="en-GB"/>
              </w:rPr>
              <w:t>sharing of information and knowledge to enhance programme implementation and build capacity of stakeholders to deliver concrete and sustainable results.</w:t>
            </w:r>
          </w:p>
          <w:p w14:paraId="2B94024F" w14:textId="491B8703" w:rsidR="005F2FB1" w:rsidRPr="00B20B75" w:rsidRDefault="005F2FB1" w:rsidP="005F2FB1">
            <w:pPr>
              <w:numPr>
                <w:ilvl w:val="0"/>
                <w:numId w:val="29"/>
              </w:numPr>
              <w:spacing w:after="120"/>
              <w:contextualSpacing/>
              <w:jc w:val="both"/>
              <w:rPr>
                <w:rFonts w:eastAsia="Calibri" w:cs="Calibri"/>
                <w:szCs w:val="22"/>
                <w:lang w:val="en-GB"/>
              </w:rPr>
            </w:pPr>
            <w:r>
              <w:t>Draft c</w:t>
            </w:r>
            <w:r w:rsidRPr="00AF0762">
              <w:t xml:space="preserve">ommunication </w:t>
            </w:r>
            <w:r>
              <w:t xml:space="preserve">and information materials for </w:t>
            </w:r>
            <w:r w:rsidR="00F527E7">
              <w:t xml:space="preserve">Field Office </w:t>
            </w:r>
            <w:proofErr w:type="spellStart"/>
            <w:r>
              <w:t>programme</w:t>
            </w:r>
            <w:proofErr w:type="spellEnd"/>
            <w:r>
              <w:t xml:space="preserve"> advocacy to promote awareness, establish partnerships/alliances, and support fund raising for health </w:t>
            </w:r>
            <w:proofErr w:type="spellStart"/>
            <w:r>
              <w:t>programmes</w:t>
            </w:r>
            <w:proofErr w:type="spellEnd"/>
            <w:r>
              <w:t>.</w:t>
            </w:r>
          </w:p>
          <w:p w14:paraId="77F2F7E8" w14:textId="77777777" w:rsidR="002D4CEE" w:rsidRDefault="005F2FB1" w:rsidP="002D4CEE">
            <w:pPr>
              <w:numPr>
                <w:ilvl w:val="0"/>
                <w:numId w:val="30"/>
              </w:numPr>
              <w:jc w:val="both"/>
            </w:pPr>
            <w:r>
              <w:t>Participate</w:t>
            </w:r>
            <w:r w:rsidRPr="00AF0762">
              <w:t xml:space="preserve"> in</w:t>
            </w:r>
            <w:r>
              <w:t xml:space="preserve"> appropriate</w:t>
            </w:r>
            <w:r w:rsidRPr="00AF0762">
              <w:t xml:space="preserve"> </w:t>
            </w:r>
            <w:r w:rsidR="00170116">
              <w:t xml:space="preserve">multisectoral </w:t>
            </w:r>
            <w:proofErr w:type="spellStart"/>
            <w:r w:rsidR="00170116">
              <w:t>coorindation</w:t>
            </w:r>
            <w:proofErr w:type="spellEnd"/>
            <w:r w:rsidR="00170116">
              <w:t xml:space="preserve"> meeting at province and district levels </w:t>
            </w:r>
            <w:r>
              <w:t xml:space="preserve">on health </w:t>
            </w:r>
            <w:proofErr w:type="spellStart"/>
            <w:r>
              <w:t>programmes</w:t>
            </w:r>
            <w:proofErr w:type="spellEnd"/>
            <w:r>
              <w:t xml:space="preserve"> to collaborate with inter-agency partners/colleagues on UNDAF operational planning and preparation of health </w:t>
            </w:r>
            <w:proofErr w:type="spellStart"/>
            <w:r>
              <w:t>programmes</w:t>
            </w:r>
            <w:proofErr w:type="spellEnd"/>
            <w:r>
              <w:t>/projects, and to integrate and harmonize UNICEF’s position and strategies with t</w:t>
            </w:r>
            <w:r w:rsidRPr="00AF0762">
              <w:t xml:space="preserve">he UNDAF </w:t>
            </w:r>
            <w:r>
              <w:t xml:space="preserve">development and planning </w:t>
            </w:r>
            <w:r w:rsidRPr="00AF0762">
              <w:t xml:space="preserve">process. </w:t>
            </w:r>
          </w:p>
          <w:p w14:paraId="068F5FBA" w14:textId="321C04DA" w:rsidR="005F2FB1" w:rsidRDefault="005F2FB1" w:rsidP="002D4CEE">
            <w:pPr>
              <w:numPr>
                <w:ilvl w:val="0"/>
                <w:numId w:val="30"/>
              </w:numPr>
              <w:jc w:val="both"/>
            </w:pPr>
            <w:r>
              <w:t xml:space="preserve">Research information </w:t>
            </w:r>
            <w:r w:rsidRPr="00DF20C9">
              <w:t>on potential donors and prepare resource mobilization</w:t>
            </w:r>
            <w:r>
              <w:t xml:space="preserve"> materials and briefs for fund raising and partnership development purposes.</w:t>
            </w:r>
          </w:p>
          <w:p w14:paraId="45580CD4" w14:textId="77777777" w:rsidR="008D7EDC" w:rsidRPr="00EE7D39" w:rsidRDefault="008D7EDC" w:rsidP="005F2FB1">
            <w:pPr>
              <w:spacing w:after="120"/>
              <w:ind w:left="720"/>
              <w:contextualSpacing/>
              <w:jc w:val="both"/>
            </w:pPr>
          </w:p>
        </w:tc>
      </w:tr>
      <w:tr w:rsidR="008D7EDC" w:rsidRPr="003D4E17" w14:paraId="092BD3BA" w14:textId="77777777" w:rsidTr="00EA617D">
        <w:tc>
          <w:tcPr>
            <w:tcW w:w="9990" w:type="dxa"/>
          </w:tcPr>
          <w:p w14:paraId="0363D7C0" w14:textId="77777777" w:rsidR="008D7EDC" w:rsidRDefault="008D7EDC"/>
          <w:p w14:paraId="285880E5" w14:textId="77777777" w:rsidR="008D7EDC" w:rsidRDefault="008D7EDC" w:rsidP="008D7EDC">
            <w:pPr>
              <w:numPr>
                <w:ilvl w:val="0"/>
                <w:numId w:val="26"/>
              </w:numPr>
              <w:rPr>
                <w:b/>
              </w:rPr>
            </w:pPr>
            <w:r>
              <w:rPr>
                <w:b/>
              </w:rPr>
              <w:t>Innovation, knowledge management and capacity building</w:t>
            </w:r>
          </w:p>
          <w:p w14:paraId="6655A81B" w14:textId="77777777" w:rsidR="008D7EDC" w:rsidRPr="00C548CB" w:rsidRDefault="008D7EDC" w:rsidP="008D7EDC">
            <w:pPr>
              <w:contextualSpacing/>
              <w:jc w:val="both"/>
              <w:rPr>
                <w:rFonts w:cs="Verdana"/>
                <w:szCs w:val="19"/>
              </w:rPr>
            </w:pPr>
          </w:p>
          <w:p w14:paraId="7F1F089E" w14:textId="77777777" w:rsidR="005F2FB1" w:rsidRDefault="005F2FB1" w:rsidP="005F2FB1">
            <w:pPr>
              <w:numPr>
                <w:ilvl w:val="0"/>
                <w:numId w:val="9"/>
              </w:numPr>
              <w:contextualSpacing/>
              <w:jc w:val="both"/>
            </w:pPr>
            <w:r w:rsidRPr="00826339">
              <w:t>Identify, capture</w:t>
            </w:r>
            <w:r>
              <w:t xml:space="preserve">, </w:t>
            </w:r>
            <w:r w:rsidRPr="00826339">
              <w:t>synthesize</w:t>
            </w:r>
            <w:r>
              <w:t>,</w:t>
            </w:r>
            <w:r w:rsidRPr="00826339">
              <w:t xml:space="preserve"> </w:t>
            </w:r>
            <w:r>
              <w:t xml:space="preserve">and share </w:t>
            </w:r>
            <w:r w:rsidRPr="00826339">
              <w:t xml:space="preserve">lessons learned for knowledge </w:t>
            </w:r>
            <w:r>
              <w:t xml:space="preserve">development </w:t>
            </w:r>
            <w:r w:rsidRPr="00826339">
              <w:t xml:space="preserve">and </w:t>
            </w:r>
            <w:r>
              <w:t xml:space="preserve">to build the capacity of </w:t>
            </w:r>
            <w:r w:rsidRPr="00826339">
              <w:t>stake</w:t>
            </w:r>
            <w:r>
              <w:t>h</w:t>
            </w:r>
            <w:r w:rsidRPr="00826339">
              <w:t>olders.</w:t>
            </w:r>
          </w:p>
          <w:p w14:paraId="649A9C6B" w14:textId="77777777" w:rsidR="005F2FB1" w:rsidRPr="00826339" w:rsidRDefault="005F2FB1" w:rsidP="005F2FB1">
            <w:pPr>
              <w:ind w:left="720"/>
              <w:contextualSpacing/>
              <w:jc w:val="both"/>
            </w:pPr>
          </w:p>
          <w:p w14:paraId="1A6F9B00" w14:textId="77777777" w:rsidR="005F2FB1" w:rsidRDefault="005F2FB1" w:rsidP="005F2FB1">
            <w:pPr>
              <w:numPr>
                <w:ilvl w:val="0"/>
                <w:numId w:val="9"/>
              </w:numPr>
              <w:contextualSpacing/>
              <w:jc w:val="both"/>
            </w:pPr>
            <w:r>
              <w:t xml:space="preserve">Apply innovative approaches and promote good practices to support the implementation and delivery of concrete and sustainable </w:t>
            </w:r>
            <w:proofErr w:type="spellStart"/>
            <w:r>
              <w:t>programme</w:t>
            </w:r>
            <w:proofErr w:type="spellEnd"/>
            <w:r>
              <w:t xml:space="preserve"> results.</w:t>
            </w:r>
          </w:p>
          <w:p w14:paraId="469A1894" w14:textId="77777777" w:rsidR="005F2FB1" w:rsidRDefault="005F2FB1" w:rsidP="005F2FB1">
            <w:pPr>
              <w:pStyle w:val="ListParagraph"/>
            </w:pPr>
          </w:p>
          <w:p w14:paraId="46BE9669" w14:textId="77777777" w:rsidR="005F2FB1" w:rsidRDefault="005F2FB1" w:rsidP="005F2FB1">
            <w:pPr>
              <w:numPr>
                <w:ilvl w:val="0"/>
                <w:numId w:val="9"/>
              </w:numPr>
              <w:contextualSpacing/>
              <w:jc w:val="both"/>
            </w:pPr>
            <w:r>
              <w:t>Assist with oversight of research and ensure results are available for use in knowledge products.</w:t>
            </w:r>
          </w:p>
          <w:p w14:paraId="189D03CD" w14:textId="77777777" w:rsidR="005F2FB1" w:rsidRPr="005F44AA" w:rsidRDefault="005F2FB1" w:rsidP="005F2FB1">
            <w:pPr>
              <w:ind w:left="720"/>
              <w:contextualSpacing/>
              <w:jc w:val="both"/>
            </w:pPr>
          </w:p>
          <w:p w14:paraId="5AA79827" w14:textId="77777777" w:rsidR="005F2FB1" w:rsidRPr="005F55C1" w:rsidRDefault="005F2FB1" w:rsidP="005F2FB1">
            <w:pPr>
              <w:pStyle w:val="Default"/>
              <w:numPr>
                <w:ilvl w:val="0"/>
                <w:numId w:val="24"/>
              </w:numPr>
              <w:jc w:val="both"/>
              <w:rPr>
                <w:rFonts w:cs="Verdana"/>
                <w:color w:val="auto"/>
                <w:sz w:val="20"/>
                <w:szCs w:val="19"/>
              </w:rPr>
            </w:pPr>
            <w:r>
              <w:rPr>
                <w:rFonts w:cs="Verdana"/>
                <w:color w:val="auto"/>
                <w:sz w:val="20"/>
                <w:szCs w:val="19"/>
              </w:rPr>
              <w:t>Participate as a resource person in capacity building initiatives to enhance the competencies of clients and stakeholders.</w:t>
            </w:r>
          </w:p>
          <w:p w14:paraId="6A84F159" w14:textId="77777777" w:rsidR="008D7EDC" w:rsidRPr="003D4E17" w:rsidRDefault="008D7EDC" w:rsidP="005F2FB1">
            <w:pPr>
              <w:ind w:left="720"/>
              <w:contextualSpacing/>
              <w:jc w:val="both"/>
              <w:rPr>
                <w:rFonts w:ascii="Times New Roman" w:hAnsi="Times New Roman"/>
                <w:bCs/>
              </w:rPr>
            </w:pPr>
          </w:p>
        </w:tc>
      </w:tr>
    </w:tbl>
    <w:p w14:paraId="71664BBA"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990"/>
      </w:tblGrid>
      <w:tr w:rsidR="008D7EDC" w14:paraId="367AC53B" w14:textId="77777777" w:rsidTr="00EA617D">
        <w:tc>
          <w:tcPr>
            <w:tcW w:w="9990" w:type="dxa"/>
            <w:tcBorders>
              <w:bottom w:val="single" w:sz="4" w:space="0" w:color="auto"/>
            </w:tcBorders>
            <w:shd w:val="clear" w:color="auto" w:fill="E0E0E0"/>
          </w:tcPr>
          <w:p w14:paraId="7C741182" w14:textId="77777777" w:rsidR="008D7EDC" w:rsidRDefault="008D7EDC">
            <w:pPr>
              <w:pStyle w:val="Heading1"/>
            </w:pPr>
          </w:p>
          <w:p w14:paraId="0BD09AA5" w14:textId="77777777" w:rsidR="008D7EDC" w:rsidRDefault="008D7EDC">
            <w:pPr>
              <w:pStyle w:val="Heading1"/>
            </w:pPr>
            <w:r>
              <w:t xml:space="preserve">IV. Impact of Results </w:t>
            </w:r>
          </w:p>
          <w:p w14:paraId="5CC96D81" w14:textId="77777777" w:rsidR="008D7EDC" w:rsidRDefault="008D7EDC">
            <w:pPr>
              <w:pStyle w:val="Heading1"/>
              <w:rPr>
                <w:b w:val="0"/>
                <w:bCs w:val="0"/>
                <w:i/>
                <w:iCs/>
                <w:sz w:val="18"/>
              </w:rPr>
            </w:pPr>
          </w:p>
        </w:tc>
      </w:tr>
      <w:tr w:rsidR="008D7EDC" w14:paraId="6F1D6B6C" w14:textId="77777777" w:rsidTr="00EA617D">
        <w:tc>
          <w:tcPr>
            <w:tcW w:w="9990" w:type="dxa"/>
          </w:tcPr>
          <w:p w14:paraId="1EED3A55" w14:textId="77777777" w:rsidR="008D7EDC" w:rsidRDefault="008D7EDC" w:rsidP="008D7EDC">
            <w:pPr>
              <w:jc w:val="both"/>
            </w:pPr>
          </w:p>
          <w:p w14:paraId="0DE396D0" w14:textId="77777777" w:rsidR="008D7EDC" w:rsidRDefault="00094C3C" w:rsidP="008D7EDC">
            <w:pPr>
              <w:jc w:val="both"/>
            </w:pPr>
            <w:r>
              <w:t xml:space="preserve">The efficiency and efficacy of support provided by the Health Officer to </w:t>
            </w:r>
            <w:proofErr w:type="spellStart"/>
            <w:r>
              <w:t>programme</w:t>
            </w:r>
            <w:proofErr w:type="spellEnd"/>
            <w:r>
              <w:t xml:space="preserve"> preparation, planning and implementation facilitates the delivery of concrete and sustainable results that directly impact the improvement of the health of the most marginalized and vulnerable women and children in the country. This in turn contributes to maintaining and enhancing the credibility and ability of UNICEF to continue to provide </w:t>
            </w:r>
            <w:proofErr w:type="spellStart"/>
            <w:r>
              <w:t>programme</w:t>
            </w:r>
            <w:proofErr w:type="spellEnd"/>
            <w:r>
              <w:t xml:space="preserve"> services to protect the rights of children, and to promote greater social equality to enable them to survive, develop and reach their full potential in society.</w:t>
            </w:r>
          </w:p>
        </w:tc>
      </w:tr>
    </w:tbl>
    <w:p w14:paraId="56AF0179" w14:textId="77777777" w:rsidR="008D7EDC" w:rsidRDefault="008D7EDC"/>
    <w:p w14:paraId="65F53DB4"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5562"/>
      </w:tblGrid>
      <w:tr w:rsidR="008D7EDC" w14:paraId="5A9967AF" w14:textId="77777777" w:rsidTr="00EA617D">
        <w:tc>
          <w:tcPr>
            <w:tcW w:w="9990" w:type="dxa"/>
            <w:gridSpan w:val="2"/>
            <w:shd w:val="clear" w:color="auto" w:fill="E0E0E0"/>
          </w:tcPr>
          <w:p w14:paraId="0C4D0A9F" w14:textId="77777777" w:rsidR="008D7EDC" w:rsidRDefault="008D7EDC"/>
          <w:p w14:paraId="029D1C47" w14:textId="77777777" w:rsidR="008D7EDC" w:rsidRPr="00DF1708" w:rsidRDefault="008D7EDC" w:rsidP="008D7EDC">
            <w:pPr>
              <w:pStyle w:val="Heading1"/>
              <w:rPr>
                <w:color w:val="FF0000"/>
                <w:sz w:val="16"/>
              </w:rPr>
            </w:pPr>
            <w:r>
              <w:t>V. Competencies and level of proficiency required (</w:t>
            </w:r>
            <w:r w:rsidRPr="003C0834">
              <w:rPr>
                <w:sz w:val="16"/>
              </w:rPr>
              <w:t>based on UNICEF Professional Competency Profiles</w:t>
            </w:r>
            <w:r w:rsidR="00F02752">
              <w:rPr>
                <w:sz w:val="16"/>
              </w:rPr>
              <w:t>)</w:t>
            </w:r>
            <w:r>
              <w:rPr>
                <w:color w:val="FF0000"/>
              </w:rPr>
              <w:t xml:space="preserve"> </w:t>
            </w:r>
          </w:p>
          <w:p w14:paraId="60529134" w14:textId="77777777" w:rsidR="008D7EDC" w:rsidRDefault="008D7EDC"/>
        </w:tc>
      </w:tr>
      <w:tr w:rsidR="008D7EDC" w14:paraId="2146534A" w14:textId="77777777" w:rsidTr="00EA617D">
        <w:trPr>
          <w:cantSplit/>
          <w:trHeight w:val="353"/>
        </w:trPr>
        <w:tc>
          <w:tcPr>
            <w:tcW w:w="4428" w:type="dxa"/>
          </w:tcPr>
          <w:p w14:paraId="4A2B95B7" w14:textId="77777777" w:rsidR="008D7EDC" w:rsidRDefault="008D7EDC" w:rsidP="008D7EDC">
            <w:pPr>
              <w:ind w:left="348"/>
              <w:rPr>
                <w:b/>
                <w:bCs/>
              </w:rPr>
            </w:pPr>
          </w:p>
          <w:p w14:paraId="051B71F7" w14:textId="77777777" w:rsidR="008D7EDC" w:rsidRDefault="008D7EDC" w:rsidP="008D7EDC">
            <w:pPr>
              <w:jc w:val="both"/>
              <w:rPr>
                <w:b/>
                <w:bCs/>
                <w:u w:val="single"/>
              </w:rPr>
            </w:pPr>
            <w:r w:rsidRPr="00182D1E">
              <w:rPr>
                <w:b/>
                <w:bCs/>
                <w:u w:val="single"/>
              </w:rPr>
              <w:t xml:space="preserve">Core </w:t>
            </w:r>
            <w:r>
              <w:rPr>
                <w:b/>
                <w:bCs/>
                <w:u w:val="single"/>
              </w:rPr>
              <w:t xml:space="preserve">Values </w:t>
            </w:r>
          </w:p>
          <w:p w14:paraId="08EFB41A" w14:textId="77777777" w:rsidR="008D7EDC" w:rsidRDefault="008D7EDC" w:rsidP="008D7EDC">
            <w:pPr>
              <w:jc w:val="both"/>
              <w:rPr>
                <w:b/>
                <w:bCs/>
                <w:u w:val="single"/>
              </w:rPr>
            </w:pPr>
          </w:p>
          <w:p w14:paraId="6EDCF2BA" w14:textId="77777777" w:rsidR="005533BF" w:rsidRDefault="005533BF" w:rsidP="005533BF">
            <w:pPr>
              <w:numPr>
                <w:ilvl w:val="0"/>
                <w:numId w:val="9"/>
              </w:numPr>
              <w:jc w:val="both"/>
              <w:rPr>
                <w:rFonts w:cs="Arial"/>
                <w:bCs/>
                <w:szCs w:val="20"/>
              </w:rPr>
            </w:pPr>
            <w:r>
              <w:rPr>
                <w:rFonts w:cs="Arial"/>
                <w:bCs/>
                <w:szCs w:val="20"/>
              </w:rPr>
              <w:t xml:space="preserve">Care </w:t>
            </w:r>
          </w:p>
          <w:p w14:paraId="2D58CCFF" w14:textId="77777777" w:rsidR="005533BF" w:rsidRDefault="005533BF" w:rsidP="005533BF">
            <w:pPr>
              <w:numPr>
                <w:ilvl w:val="0"/>
                <w:numId w:val="9"/>
              </w:numPr>
              <w:jc w:val="both"/>
              <w:rPr>
                <w:rFonts w:cs="Arial"/>
                <w:bCs/>
                <w:szCs w:val="20"/>
              </w:rPr>
            </w:pPr>
            <w:r>
              <w:rPr>
                <w:rFonts w:cs="Arial"/>
                <w:bCs/>
                <w:szCs w:val="20"/>
              </w:rPr>
              <w:t>Respect</w:t>
            </w:r>
          </w:p>
          <w:p w14:paraId="42BD1D31" w14:textId="77777777" w:rsidR="005533BF" w:rsidRDefault="005533BF" w:rsidP="005533BF">
            <w:pPr>
              <w:numPr>
                <w:ilvl w:val="0"/>
                <w:numId w:val="9"/>
              </w:numPr>
              <w:jc w:val="both"/>
              <w:rPr>
                <w:rFonts w:cs="Arial"/>
                <w:bCs/>
                <w:szCs w:val="20"/>
              </w:rPr>
            </w:pPr>
            <w:r>
              <w:rPr>
                <w:rFonts w:cs="Arial"/>
                <w:bCs/>
                <w:szCs w:val="20"/>
              </w:rPr>
              <w:t>Integrity</w:t>
            </w:r>
          </w:p>
          <w:p w14:paraId="6C15B05F" w14:textId="77777777" w:rsidR="005533BF" w:rsidRDefault="005533BF" w:rsidP="005533BF">
            <w:pPr>
              <w:numPr>
                <w:ilvl w:val="0"/>
                <w:numId w:val="9"/>
              </w:numPr>
              <w:jc w:val="both"/>
              <w:rPr>
                <w:rFonts w:cs="Arial"/>
                <w:bCs/>
                <w:szCs w:val="20"/>
              </w:rPr>
            </w:pPr>
            <w:r>
              <w:rPr>
                <w:rFonts w:cs="Arial"/>
                <w:bCs/>
                <w:szCs w:val="20"/>
              </w:rPr>
              <w:t>Trust</w:t>
            </w:r>
          </w:p>
          <w:p w14:paraId="171C28F8" w14:textId="77777777" w:rsidR="008D7EDC" w:rsidRPr="005533BF" w:rsidRDefault="005533BF" w:rsidP="005533BF">
            <w:pPr>
              <w:numPr>
                <w:ilvl w:val="0"/>
                <w:numId w:val="9"/>
              </w:numPr>
              <w:jc w:val="both"/>
              <w:rPr>
                <w:rFonts w:cs="Arial"/>
                <w:bCs/>
                <w:szCs w:val="20"/>
              </w:rPr>
            </w:pPr>
            <w:r>
              <w:rPr>
                <w:rFonts w:cs="Arial"/>
                <w:bCs/>
                <w:szCs w:val="20"/>
              </w:rPr>
              <w:t>Accountability</w:t>
            </w:r>
          </w:p>
          <w:p w14:paraId="6D914B6A" w14:textId="77777777" w:rsidR="008D7EDC" w:rsidRPr="0099391C" w:rsidRDefault="008D7EDC" w:rsidP="00AB66E1">
            <w:pPr>
              <w:jc w:val="both"/>
              <w:rPr>
                <w:bCs/>
              </w:rPr>
            </w:pPr>
          </w:p>
        </w:tc>
        <w:tc>
          <w:tcPr>
            <w:tcW w:w="5562" w:type="dxa"/>
          </w:tcPr>
          <w:p w14:paraId="7A07168B" w14:textId="77777777" w:rsidR="008D7EDC" w:rsidRDefault="008D7EDC" w:rsidP="008D7EDC">
            <w:pPr>
              <w:jc w:val="both"/>
            </w:pPr>
          </w:p>
          <w:p w14:paraId="3EC56564" w14:textId="77777777" w:rsidR="00AB66E1" w:rsidRDefault="00AB66E1" w:rsidP="00AB66E1">
            <w:pPr>
              <w:rPr>
                <w:b/>
                <w:bCs/>
                <w:u w:val="single"/>
              </w:rPr>
            </w:pPr>
            <w:r>
              <w:rPr>
                <w:b/>
                <w:bCs/>
                <w:u w:val="single"/>
              </w:rPr>
              <w:t xml:space="preserve">Core Competencies </w:t>
            </w:r>
            <w:r w:rsidRPr="003F4E36">
              <w:rPr>
                <w:b/>
                <w:bCs/>
                <w:u w:val="single"/>
              </w:rPr>
              <w:t>(For Staff with Supervisory Responsibilities)</w:t>
            </w:r>
            <w:r w:rsidRPr="003F4E36">
              <w:rPr>
                <w:b/>
                <w:bCs/>
              </w:rPr>
              <w:t xml:space="preserve"> *</w:t>
            </w:r>
          </w:p>
          <w:p w14:paraId="35CF84EC" w14:textId="77777777" w:rsidR="00AB66E1" w:rsidRDefault="00AB66E1" w:rsidP="00AB66E1">
            <w:pPr>
              <w:jc w:val="both"/>
              <w:rPr>
                <w:b/>
                <w:bCs/>
                <w:u w:val="single"/>
              </w:rPr>
            </w:pPr>
          </w:p>
          <w:p w14:paraId="752B122B" w14:textId="77777777" w:rsidR="00AB66E1" w:rsidRDefault="00AB66E1" w:rsidP="00AB66E1">
            <w:pPr>
              <w:numPr>
                <w:ilvl w:val="0"/>
                <w:numId w:val="9"/>
              </w:numPr>
              <w:jc w:val="both"/>
              <w:rPr>
                <w:bCs/>
              </w:rPr>
            </w:pPr>
            <w:r w:rsidRPr="00A20690">
              <w:rPr>
                <w:bCs/>
              </w:rPr>
              <w:t>Nurtures, Leads and Manages People</w:t>
            </w:r>
            <w:r>
              <w:rPr>
                <w:bCs/>
              </w:rPr>
              <w:t xml:space="preserve"> (1)</w:t>
            </w:r>
          </w:p>
          <w:p w14:paraId="106503EB" w14:textId="77777777" w:rsidR="00AB66E1" w:rsidRDefault="00AB66E1" w:rsidP="00AB66E1">
            <w:pPr>
              <w:numPr>
                <w:ilvl w:val="0"/>
                <w:numId w:val="9"/>
              </w:numPr>
              <w:jc w:val="both"/>
              <w:rPr>
                <w:bCs/>
              </w:rPr>
            </w:pPr>
            <w:r>
              <w:rPr>
                <w:bCs/>
              </w:rPr>
              <w:t>Demonstrates Self Awareness and Ethical Awareness (2)</w:t>
            </w:r>
          </w:p>
          <w:p w14:paraId="0E54116F" w14:textId="77777777" w:rsidR="00AB66E1" w:rsidRDefault="00AB66E1" w:rsidP="00AB66E1">
            <w:pPr>
              <w:numPr>
                <w:ilvl w:val="0"/>
                <w:numId w:val="9"/>
              </w:numPr>
              <w:jc w:val="both"/>
              <w:rPr>
                <w:bCs/>
              </w:rPr>
            </w:pPr>
            <w:r>
              <w:rPr>
                <w:bCs/>
              </w:rPr>
              <w:t>Works Collaboratively with others (2)</w:t>
            </w:r>
          </w:p>
          <w:p w14:paraId="4A2D989B" w14:textId="77777777" w:rsidR="00AB66E1" w:rsidRDefault="00AB66E1" w:rsidP="00AB66E1">
            <w:pPr>
              <w:numPr>
                <w:ilvl w:val="0"/>
                <w:numId w:val="9"/>
              </w:numPr>
              <w:jc w:val="both"/>
              <w:rPr>
                <w:bCs/>
              </w:rPr>
            </w:pPr>
            <w:r>
              <w:rPr>
                <w:bCs/>
              </w:rPr>
              <w:t>Builds and Maintains Partnerships (2)</w:t>
            </w:r>
          </w:p>
          <w:p w14:paraId="52443E83" w14:textId="77777777" w:rsidR="00AB66E1" w:rsidRDefault="00AB66E1" w:rsidP="00AB66E1">
            <w:pPr>
              <w:numPr>
                <w:ilvl w:val="0"/>
                <w:numId w:val="9"/>
              </w:numPr>
              <w:jc w:val="both"/>
              <w:rPr>
                <w:bCs/>
              </w:rPr>
            </w:pPr>
            <w:r>
              <w:rPr>
                <w:bCs/>
              </w:rPr>
              <w:t>Innovates and Embraces Change (2)</w:t>
            </w:r>
          </w:p>
          <w:p w14:paraId="1F1EF704" w14:textId="77777777" w:rsidR="00AB66E1" w:rsidRDefault="00AB66E1" w:rsidP="00AB66E1">
            <w:pPr>
              <w:numPr>
                <w:ilvl w:val="0"/>
                <w:numId w:val="9"/>
              </w:numPr>
              <w:jc w:val="both"/>
              <w:rPr>
                <w:bCs/>
              </w:rPr>
            </w:pPr>
            <w:r>
              <w:rPr>
                <w:bCs/>
              </w:rPr>
              <w:t>Thinks and Acts Strategically (2)</w:t>
            </w:r>
          </w:p>
          <w:p w14:paraId="01F71C9D" w14:textId="77777777" w:rsidR="00AB66E1" w:rsidRDefault="00AB66E1" w:rsidP="00AB66E1">
            <w:pPr>
              <w:numPr>
                <w:ilvl w:val="0"/>
                <w:numId w:val="9"/>
              </w:numPr>
              <w:jc w:val="both"/>
              <w:rPr>
                <w:bCs/>
              </w:rPr>
            </w:pPr>
            <w:r>
              <w:rPr>
                <w:bCs/>
              </w:rPr>
              <w:t>Drive to achieve impactful results (2)</w:t>
            </w:r>
          </w:p>
          <w:p w14:paraId="00116371" w14:textId="77777777" w:rsidR="00AB66E1" w:rsidRDefault="00AB66E1" w:rsidP="00AB66E1">
            <w:pPr>
              <w:numPr>
                <w:ilvl w:val="0"/>
                <w:numId w:val="9"/>
              </w:numPr>
              <w:jc w:val="both"/>
              <w:rPr>
                <w:bCs/>
              </w:rPr>
            </w:pPr>
            <w:r>
              <w:rPr>
                <w:bCs/>
              </w:rPr>
              <w:t>Manages ambiguity and complexity (2)</w:t>
            </w:r>
          </w:p>
          <w:p w14:paraId="5FE24DD3" w14:textId="77777777" w:rsidR="00482080" w:rsidRDefault="00482080" w:rsidP="00482080">
            <w:pPr>
              <w:jc w:val="both"/>
              <w:rPr>
                <w:bCs/>
              </w:rPr>
            </w:pPr>
          </w:p>
          <w:p w14:paraId="5F852D9B" w14:textId="77777777" w:rsidR="00482080" w:rsidRDefault="00482080" w:rsidP="00482080">
            <w:pPr>
              <w:ind w:left="270" w:firstLine="90"/>
              <w:jc w:val="both"/>
              <w:rPr>
                <w:bCs/>
              </w:rPr>
            </w:pPr>
            <w:r>
              <w:rPr>
                <w:bCs/>
              </w:rPr>
              <w:t>or</w:t>
            </w:r>
          </w:p>
          <w:p w14:paraId="13336F40" w14:textId="77777777" w:rsidR="00482080" w:rsidRDefault="00482080" w:rsidP="00482080">
            <w:pPr>
              <w:ind w:left="270" w:firstLine="90"/>
              <w:jc w:val="both"/>
              <w:rPr>
                <w:bCs/>
              </w:rPr>
            </w:pPr>
          </w:p>
          <w:p w14:paraId="373F98DB" w14:textId="77777777" w:rsidR="00482080" w:rsidRDefault="00482080" w:rsidP="00482080">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1DD7E2A7" w14:textId="77777777" w:rsidR="00482080" w:rsidRDefault="00482080" w:rsidP="00482080">
            <w:pPr>
              <w:jc w:val="both"/>
              <w:rPr>
                <w:b/>
                <w:bCs/>
                <w:u w:val="single"/>
              </w:rPr>
            </w:pPr>
          </w:p>
          <w:p w14:paraId="7E1ED304" w14:textId="77777777" w:rsidR="00482080" w:rsidRDefault="00482080" w:rsidP="00482080">
            <w:pPr>
              <w:numPr>
                <w:ilvl w:val="0"/>
                <w:numId w:val="9"/>
              </w:numPr>
              <w:jc w:val="both"/>
              <w:rPr>
                <w:bCs/>
              </w:rPr>
            </w:pPr>
            <w:r>
              <w:rPr>
                <w:bCs/>
              </w:rPr>
              <w:t>Demonstrates Self Awareness and Ethical Awareness (1)</w:t>
            </w:r>
          </w:p>
          <w:p w14:paraId="7F92430D" w14:textId="77777777" w:rsidR="00482080" w:rsidRDefault="00482080" w:rsidP="00482080">
            <w:pPr>
              <w:numPr>
                <w:ilvl w:val="0"/>
                <w:numId w:val="9"/>
              </w:numPr>
              <w:jc w:val="both"/>
              <w:rPr>
                <w:bCs/>
              </w:rPr>
            </w:pPr>
            <w:r>
              <w:rPr>
                <w:bCs/>
              </w:rPr>
              <w:t>Works Collaboratively with others (1)</w:t>
            </w:r>
          </w:p>
          <w:p w14:paraId="29233AA4" w14:textId="77777777" w:rsidR="00482080" w:rsidRDefault="00482080" w:rsidP="00482080">
            <w:pPr>
              <w:numPr>
                <w:ilvl w:val="0"/>
                <w:numId w:val="9"/>
              </w:numPr>
              <w:jc w:val="both"/>
              <w:rPr>
                <w:bCs/>
              </w:rPr>
            </w:pPr>
            <w:r>
              <w:rPr>
                <w:bCs/>
              </w:rPr>
              <w:t>Builds and Maintains Partnerships (1)</w:t>
            </w:r>
          </w:p>
          <w:p w14:paraId="478D753A" w14:textId="77777777" w:rsidR="00482080" w:rsidRDefault="00482080" w:rsidP="00482080">
            <w:pPr>
              <w:numPr>
                <w:ilvl w:val="0"/>
                <w:numId w:val="9"/>
              </w:numPr>
              <w:jc w:val="both"/>
              <w:rPr>
                <w:bCs/>
              </w:rPr>
            </w:pPr>
            <w:r>
              <w:rPr>
                <w:bCs/>
              </w:rPr>
              <w:t>Innovates and Embraces Change (1)</w:t>
            </w:r>
          </w:p>
          <w:p w14:paraId="18D70F22" w14:textId="77777777" w:rsidR="00482080" w:rsidRDefault="00482080" w:rsidP="00482080">
            <w:pPr>
              <w:numPr>
                <w:ilvl w:val="0"/>
                <w:numId w:val="9"/>
              </w:numPr>
              <w:jc w:val="both"/>
              <w:rPr>
                <w:bCs/>
              </w:rPr>
            </w:pPr>
            <w:r>
              <w:rPr>
                <w:bCs/>
              </w:rPr>
              <w:t>Thinks and Acts Strategically (1)</w:t>
            </w:r>
          </w:p>
          <w:p w14:paraId="0D6C55C2" w14:textId="77777777" w:rsidR="00482080" w:rsidRDefault="00482080" w:rsidP="00482080">
            <w:pPr>
              <w:numPr>
                <w:ilvl w:val="0"/>
                <w:numId w:val="9"/>
              </w:numPr>
              <w:jc w:val="both"/>
              <w:rPr>
                <w:bCs/>
              </w:rPr>
            </w:pPr>
            <w:r>
              <w:rPr>
                <w:bCs/>
              </w:rPr>
              <w:t>Drive to achieve impactful results (1)</w:t>
            </w:r>
          </w:p>
          <w:p w14:paraId="1022B51E" w14:textId="77777777" w:rsidR="00482080" w:rsidRDefault="00482080" w:rsidP="00482080">
            <w:pPr>
              <w:numPr>
                <w:ilvl w:val="0"/>
                <w:numId w:val="9"/>
              </w:numPr>
              <w:jc w:val="both"/>
              <w:rPr>
                <w:bCs/>
              </w:rPr>
            </w:pPr>
            <w:r>
              <w:rPr>
                <w:bCs/>
              </w:rPr>
              <w:t>Manages ambiguity and complexity (1)</w:t>
            </w:r>
          </w:p>
          <w:p w14:paraId="1E8AF7DF" w14:textId="77777777" w:rsidR="00482080" w:rsidRDefault="00482080" w:rsidP="00482080">
            <w:pPr>
              <w:jc w:val="both"/>
              <w:rPr>
                <w:b/>
                <w:bCs/>
                <w:u w:val="single"/>
              </w:rPr>
            </w:pPr>
          </w:p>
          <w:p w14:paraId="642E4E78" w14:textId="5453F3C9" w:rsidR="00482080" w:rsidRDefault="00482080" w:rsidP="00482080">
            <w:pPr>
              <w:jc w:val="both"/>
              <w:rPr>
                <w:bCs/>
              </w:rPr>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2567FC49" w14:textId="77777777" w:rsidR="008D7EDC" w:rsidRDefault="008D7EDC" w:rsidP="00AB66E1">
            <w:pPr>
              <w:jc w:val="both"/>
            </w:pPr>
          </w:p>
        </w:tc>
      </w:tr>
    </w:tbl>
    <w:p w14:paraId="21F5FE66"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0"/>
        <w:gridCol w:w="7070"/>
      </w:tblGrid>
      <w:tr w:rsidR="005F2FB1" w14:paraId="490FA0E2" w14:textId="77777777" w:rsidTr="00EA617D">
        <w:tc>
          <w:tcPr>
            <w:tcW w:w="9990" w:type="dxa"/>
            <w:gridSpan w:val="2"/>
            <w:shd w:val="clear" w:color="auto" w:fill="E0E0E0"/>
          </w:tcPr>
          <w:p w14:paraId="752D5197" w14:textId="77777777" w:rsidR="005F2FB1" w:rsidRDefault="005F2FB1" w:rsidP="001957F8">
            <w:pPr>
              <w:rPr>
                <w:b/>
                <w:bCs/>
                <w:sz w:val="24"/>
              </w:rPr>
            </w:pPr>
          </w:p>
          <w:p w14:paraId="669FF315" w14:textId="77777777" w:rsidR="005F2FB1" w:rsidRDefault="005F2FB1" w:rsidP="001957F8">
            <w:pPr>
              <w:rPr>
                <w:b/>
                <w:bCs/>
                <w:sz w:val="24"/>
              </w:rPr>
            </w:pPr>
            <w:r>
              <w:rPr>
                <w:b/>
                <w:bCs/>
                <w:sz w:val="24"/>
              </w:rPr>
              <w:t>VI. Recruitment Qualifications</w:t>
            </w:r>
          </w:p>
          <w:p w14:paraId="213D55C1" w14:textId="77777777" w:rsidR="005F2FB1" w:rsidRDefault="005F2FB1" w:rsidP="001957F8">
            <w:pPr>
              <w:rPr>
                <w:b/>
                <w:bCs/>
                <w:sz w:val="24"/>
              </w:rPr>
            </w:pPr>
          </w:p>
        </w:tc>
      </w:tr>
      <w:tr w:rsidR="005F2FB1" w14:paraId="04F189A1" w14:textId="77777777" w:rsidTr="00EA617D">
        <w:trPr>
          <w:trHeight w:val="230"/>
        </w:trPr>
        <w:tc>
          <w:tcPr>
            <w:tcW w:w="2920" w:type="dxa"/>
            <w:tcBorders>
              <w:bottom w:val="single" w:sz="4" w:space="0" w:color="auto"/>
            </w:tcBorders>
          </w:tcPr>
          <w:p w14:paraId="779BDAC9" w14:textId="77777777" w:rsidR="005F2FB1" w:rsidRDefault="005F2FB1" w:rsidP="001957F8"/>
          <w:p w14:paraId="3125454F" w14:textId="77777777" w:rsidR="005F2FB1" w:rsidRDefault="005F2FB1" w:rsidP="001957F8">
            <w:r>
              <w:t>Education:</w:t>
            </w:r>
          </w:p>
        </w:tc>
        <w:tc>
          <w:tcPr>
            <w:tcW w:w="7070" w:type="dxa"/>
            <w:tcBorders>
              <w:bottom w:val="single" w:sz="4" w:space="0" w:color="auto"/>
            </w:tcBorders>
          </w:tcPr>
          <w:p w14:paraId="7DE0BDF0" w14:textId="77777777" w:rsidR="005F2FB1" w:rsidRDefault="005F2FB1" w:rsidP="001957F8"/>
          <w:p w14:paraId="31E3A303" w14:textId="77777777" w:rsidR="005F2FB1" w:rsidRDefault="005F2FB1" w:rsidP="001957F8">
            <w:pPr>
              <w:jc w:val="both"/>
            </w:pPr>
            <w:r w:rsidRPr="001D0349">
              <w:t>A university degree in one of the following fields is required:</w:t>
            </w:r>
            <w:r>
              <w:t xml:space="preserve"> public health/nutrition, pediatric health, family health, health research, global/international health, health policy and/or management, environmental health sciences, biostatistics, socio-medical, health education, epidemiology, </w:t>
            </w:r>
            <w:r w:rsidRPr="001D0349">
              <w:t>or another relevant technical field.</w:t>
            </w:r>
          </w:p>
        </w:tc>
      </w:tr>
      <w:tr w:rsidR="005F2FB1" w14:paraId="45FC9B63" w14:textId="77777777" w:rsidTr="00EA617D">
        <w:trPr>
          <w:trHeight w:val="230"/>
        </w:trPr>
        <w:tc>
          <w:tcPr>
            <w:tcW w:w="2920" w:type="dxa"/>
            <w:tcBorders>
              <w:bottom w:val="single" w:sz="4" w:space="0" w:color="auto"/>
            </w:tcBorders>
          </w:tcPr>
          <w:p w14:paraId="4139894E" w14:textId="77777777" w:rsidR="005F2FB1" w:rsidRDefault="005F2FB1" w:rsidP="001957F8"/>
          <w:p w14:paraId="5755486E" w14:textId="77777777" w:rsidR="005F2FB1" w:rsidRDefault="005F2FB1" w:rsidP="001957F8">
            <w:r>
              <w:t>Experience:</w:t>
            </w:r>
          </w:p>
        </w:tc>
        <w:tc>
          <w:tcPr>
            <w:tcW w:w="7070" w:type="dxa"/>
            <w:tcBorders>
              <w:bottom w:val="single" w:sz="4" w:space="0" w:color="auto"/>
            </w:tcBorders>
          </w:tcPr>
          <w:p w14:paraId="7DC88EA8" w14:textId="77777777" w:rsidR="005F2FB1" w:rsidRDefault="005F2FB1" w:rsidP="001957F8">
            <w:pPr>
              <w:jc w:val="both"/>
            </w:pPr>
          </w:p>
          <w:p w14:paraId="1215B60D" w14:textId="77777777" w:rsidR="005F2FB1" w:rsidRDefault="005F2FB1" w:rsidP="001957F8">
            <w:pPr>
              <w:jc w:val="both"/>
            </w:pPr>
            <w:r>
              <w:t>A minimum of two</w:t>
            </w:r>
            <w:r w:rsidRPr="001D0349">
              <w:t xml:space="preserve"> year</w:t>
            </w:r>
            <w:r>
              <w:t>s</w:t>
            </w:r>
            <w:r w:rsidRPr="001D0349">
              <w:t xml:space="preserve"> of professional experience in one or more of th</w:t>
            </w:r>
            <w:r>
              <w:t>e following areas is required: public health/nutrition planning and management, maternal and neonatal health care, or health emergency/humanitarian preparedness.</w:t>
            </w:r>
          </w:p>
          <w:p w14:paraId="65F5BD4E" w14:textId="77777777" w:rsidR="005F2FB1" w:rsidRDefault="005F2FB1" w:rsidP="001957F8">
            <w:pPr>
              <w:jc w:val="both"/>
            </w:pPr>
          </w:p>
          <w:p w14:paraId="1F6C3619" w14:textId="77777777" w:rsidR="005F2FB1" w:rsidRDefault="005F2FB1" w:rsidP="001957F8">
            <w:pPr>
              <w:jc w:val="both"/>
            </w:pPr>
            <w:r>
              <w:t>Experience working in a developing country is considered as an asset.</w:t>
            </w:r>
          </w:p>
          <w:p w14:paraId="156431FB" w14:textId="77777777" w:rsidR="005F2FB1" w:rsidRDefault="005F2FB1" w:rsidP="001957F8">
            <w:pPr>
              <w:jc w:val="both"/>
            </w:pPr>
          </w:p>
          <w:p w14:paraId="3FDE15F1" w14:textId="77777777" w:rsidR="005F2FB1" w:rsidRDefault="005F2FB1" w:rsidP="001957F8">
            <w:pPr>
              <w:jc w:val="both"/>
            </w:pPr>
            <w:r>
              <w:t>Relevant experience in a UN system agency or organization is considered as an asset.</w:t>
            </w:r>
          </w:p>
        </w:tc>
      </w:tr>
      <w:tr w:rsidR="005F2FB1" w:rsidRPr="00482327" w14:paraId="7010EDD6" w14:textId="77777777" w:rsidTr="00EA617D">
        <w:trPr>
          <w:trHeight w:val="230"/>
        </w:trPr>
        <w:tc>
          <w:tcPr>
            <w:tcW w:w="2920" w:type="dxa"/>
            <w:tcBorders>
              <w:bottom w:val="single" w:sz="4" w:space="0" w:color="auto"/>
            </w:tcBorders>
          </w:tcPr>
          <w:p w14:paraId="06E200D5" w14:textId="77777777" w:rsidR="005F2FB1" w:rsidRDefault="005F2FB1" w:rsidP="001957F8"/>
          <w:p w14:paraId="27469305" w14:textId="77777777" w:rsidR="005F2FB1" w:rsidRDefault="005F2FB1" w:rsidP="001957F8">
            <w:r>
              <w:t>Language Requirements:</w:t>
            </w:r>
          </w:p>
        </w:tc>
        <w:tc>
          <w:tcPr>
            <w:tcW w:w="7070" w:type="dxa"/>
            <w:tcBorders>
              <w:bottom w:val="single" w:sz="4" w:space="0" w:color="auto"/>
            </w:tcBorders>
          </w:tcPr>
          <w:p w14:paraId="5982DDAA" w14:textId="77777777" w:rsidR="005F2FB1" w:rsidRDefault="005F2FB1" w:rsidP="001957F8"/>
          <w:p w14:paraId="0C7E9B1A" w14:textId="77777777" w:rsidR="005F2FB1" w:rsidRPr="00482327" w:rsidRDefault="005F2FB1" w:rsidP="001957F8">
            <w:pPr>
              <w:rPr>
                <w:rFonts w:cs="Arial"/>
              </w:rPr>
            </w:pPr>
            <w:r w:rsidRPr="007B536E">
              <w:rPr>
                <w:rFonts w:cs="Arial"/>
              </w:rPr>
              <w:t>Fluency in English is required.  Knowledge of another official UN language or local language of the duty station is considered as an asset.</w:t>
            </w:r>
          </w:p>
        </w:tc>
      </w:tr>
    </w:tbl>
    <w:p w14:paraId="54813030" w14:textId="0CFD2188" w:rsidR="00710FC6" w:rsidRDefault="00710FC6"/>
    <w:p w14:paraId="65FC285C" w14:textId="77777777" w:rsidR="003F055F" w:rsidRDefault="003F055F"/>
    <w:p w14:paraId="021A8C57" w14:textId="2FFB7870" w:rsidR="00B65093" w:rsidRDefault="00B65093"/>
    <w:p w14:paraId="251479EF" w14:textId="217F2B62" w:rsidR="00B65093" w:rsidRDefault="00B65093">
      <w:r>
        <w:br w:type="page"/>
      </w:r>
      <w:r w:rsidR="00D30FFD">
        <w:rPr>
          <w:noProof/>
        </w:rPr>
        <w:lastRenderedPageBreak/>
        <w:drawing>
          <wp:inline distT="0" distB="0" distL="0" distR="0" wp14:anchorId="26B00C0C" wp14:editId="3D818D05">
            <wp:extent cx="5486400" cy="3079115"/>
            <wp:effectExtent l="19050" t="19050" r="1905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79115"/>
                    </a:xfrm>
                    <a:prstGeom prst="rect">
                      <a:avLst/>
                    </a:prstGeom>
                    <a:ln>
                      <a:solidFill>
                        <a:schemeClr val="accent1"/>
                      </a:solidFill>
                    </a:ln>
                  </pic:spPr>
                </pic:pic>
              </a:graphicData>
            </a:graphic>
          </wp:inline>
        </w:drawing>
      </w:r>
    </w:p>
    <w:sectPr w:rsidR="00B65093">
      <w:pgSz w:w="12240" w:h="15840" w:code="1"/>
      <w:pgMar w:top="72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6A48"/>
    <w:multiLevelType w:val="hybridMultilevel"/>
    <w:tmpl w:val="E8B85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C4E62"/>
    <w:multiLevelType w:val="hybridMultilevel"/>
    <w:tmpl w:val="96A482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72"/>
    <w:multiLevelType w:val="hybridMultilevel"/>
    <w:tmpl w:val="FFC4A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72E81"/>
    <w:multiLevelType w:val="hybridMultilevel"/>
    <w:tmpl w:val="6B0E6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6FE0"/>
    <w:multiLevelType w:val="hybridMultilevel"/>
    <w:tmpl w:val="625CD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157BC3"/>
    <w:multiLevelType w:val="hybridMultilevel"/>
    <w:tmpl w:val="3474A7EC"/>
    <w:lvl w:ilvl="0" w:tplc="FFD0936E">
      <w:start w:val="1"/>
      <w:numFmt w:val="decimal"/>
      <w:lvlText w:val="%1."/>
      <w:lvlJc w:val="left"/>
      <w:pPr>
        <w:ind w:left="360" w:hanging="360"/>
      </w:pPr>
      <w:rPr>
        <w:rFonts w:ascii="Calibri" w:hAnsi="Calibri" w:cs="Cambria"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20223"/>
    <w:multiLevelType w:val="hybridMultilevel"/>
    <w:tmpl w:val="5D4A4C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5" w15:restartNumberingAfterBreak="0">
    <w:nsid w:val="34E3147A"/>
    <w:multiLevelType w:val="hybridMultilevel"/>
    <w:tmpl w:val="62968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E169EE"/>
    <w:multiLevelType w:val="hybridMultilevel"/>
    <w:tmpl w:val="ABF2E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8D214C"/>
    <w:multiLevelType w:val="hybridMultilevel"/>
    <w:tmpl w:val="40349716"/>
    <w:lvl w:ilvl="0" w:tplc="EBBC44FA">
      <w:start w:val="1"/>
      <w:numFmt w:val="bullet"/>
      <w:lvlText w:val=""/>
      <w:lvlJc w:val="left"/>
      <w:pPr>
        <w:tabs>
          <w:tab w:val="num" w:pos="360"/>
        </w:tabs>
        <w:ind w:left="245" w:hanging="245"/>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D4A83"/>
    <w:multiLevelType w:val="hybridMultilevel"/>
    <w:tmpl w:val="9D8EDF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80B89"/>
    <w:multiLevelType w:val="hybridMultilevel"/>
    <w:tmpl w:val="173CCDCE"/>
    <w:lvl w:ilvl="0" w:tplc="FFD0936E">
      <w:start w:val="1"/>
      <w:numFmt w:val="decimal"/>
      <w:lvlText w:val="%1."/>
      <w:lvlJc w:val="left"/>
      <w:pPr>
        <w:ind w:left="360" w:hanging="360"/>
      </w:pPr>
      <w:rPr>
        <w:rFonts w:ascii="Calibri" w:hAnsi="Calibri" w:cs="Cambria"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1900D9"/>
    <w:multiLevelType w:val="hybridMultilevel"/>
    <w:tmpl w:val="C354F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36AA7"/>
    <w:multiLevelType w:val="hybridMultilevel"/>
    <w:tmpl w:val="BFA24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E7B87"/>
    <w:multiLevelType w:val="hybridMultilevel"/>
    <w:tmpl w:val="8F787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4454F4"/>
    <w:multiLevelType w:val="hybridMultilevel"/>
    <w:tmpl w:val="DE642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D4213"/>
    <w:multiLevelType w:val="hybridMultilevel"/>
    <w:tmpl w:val="8AEAA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47530B"/>
    <w:multiLevelType w:val="multilevel"/>
    <w:tmpl w:val="E6CEE8BC"/>
    <w:lvl w:ilvl="0">
      <w:start w:val="1"/>
      <w:numFmt w:val="decimal"/>
      <w:lvlText w:val="%1."/>
      <w:lvlJc w:val="left"/>
      <w:pPr>
        <w:ind w:left="360" w:hanging="360"/>
      </w:pPr>
      <w:rPr>
        <w:rFonts w:ascii="Calibri" w:hAnsi="Calibri" w:cs="Cambria" w:hint="default"/>
        <w:sz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5645F62"/>
    <w:multiLevelType w:val="hybridMultilevel"/>
    <w:tmpl w:val="FBF45754"/>
    <w:lvl w:ilvl="0" w:tplc="FFD0936E">
      <w:start w:val="1"/>
      <w:numFmt w:val="decimal"/>
      <w:lvlText w:val="%1."/>
      <w:lvlJc w:val="left"/>
      <w:pPr>
        <w:ind w:left="720" w:hanging="360"/>
      </w:pPr>
      <w:rPr>
        <w:rFonts w:ascii="Calibri" w:hAnsi="Calibri" w:cs="Cambria"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17072"/>
    <w:multiLevelType w:val="multilevel"/>
    <w:tmpl w:val="6B0E6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7D03D27"/>
    <w:multiLevelType w:val="hybridMultilevel"/>
    <w:tmpl w:val="78528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2"/>
  </w:num>
  <w:num w:numId="4">
    <w:abstractNumId w:val="11"/>
  </w:num>
  <w:num w:numId="5">
    <w:abstractNumId w:val="1"/>
  </w:num>
  <w:num w:numId="6">
    <w:abstractNumId w:val="18"/>
  </w:num>
  <w:num w:numId="7">
    <w:abstractNumId w:val="7"/>
  </w:num>
  <w:num w:numId="8">
    <w:abstractNumId w:val="24"/>
  </w:num>
  <w:num w:numId="9">
    <w:abstractNumId w:val="4"/>
  </w:num>
  <w:num w:numId="10">
    <w:abstractNumId w:val="32"/>
  </w:num>
  <w:num w:numId="11">
    <w:abstractNumId w:val="0"/>
  </w:num>
  <w:num w:numId="12">
    <w:abstractNumId w:val="28"/>
  </w:num>
  <w:num w:numId="13">
    <w:abstractNumId w:val="26"/>
  </w:num>
  <w:num w:numId="14">
    <w:abstractNumId w:val="30"/>
  </w:num>
  <w:num w:numId="15">
    <w:abstractNumId w:val="29"/>
  </w:num>
  <w:num w:numId="16">
    <w:abstractNumId w:val="9"/>
  </w:num>
  <w:num w:numId="17">
    <w:abstractNumId w:val="3"/>
  </w:num>
  <w:num w:numId="18">
    <w:abstractNumId w:val="25"/>
  </w:num>
  <w:num w:numId="19">
    <w:abstractNumId w:val="5"/>
  </w:num>
  <w:num w:numId="20">
    <w:abstractNumId w:val="31"/>
  </w:num>
  <w:num w:numId="21">
    <w:abstractNumId w:val="21"/>
  </w:num>
  <w:num w:numId="22">
    <w:abstractNumId w:val="15"/>
  </w:num>
  <w:num w:numId="23">
    <w:abstractNumId w:val="17"/>
  </w:num>
  <w:num w:numId="24">
    <w:abstractNumId w:val="10"/>
  </w:num>
  <w:num w:numId="25">
    <w:abstractNumId w:val="23"/>
  </w:num>
  <w:num w:numId="26">
    <w:abstractNumId w:val="8"/>
  </w:num>
  <w:num w:numId="27">
    <w:abstractNumId w:val="27"/>
  </w:num>
  <w:num w:numId="28">
    <w:abstractNumId w:val="13"/>
  </w:num>
  <w:num w:numId="29">
    <w:abstractNumId w:val="12"/>
  </w:num>
  <w:num w:numId="30">
    <w:abstractNumId w:val="20"/>
  </w:num>
  <w:num w:numId="31">
    <w:abstractNumId w:val="6"/>
  </w:num>
  <w:num w:numId="32">
    <w:abstractNumId w:val="2"/>
  </w:num>
  <w:num w:numId="33">
    <w:abstractNumId w:val="16"/>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MDcwNDA0MjC3sDBS0lEKTi0uzszPAykwrgUAZ274bywAAAA="/>
  </w:docVars>
  <w:rsids>
    <w:rsidRoot w:val="00C56467"/>
    <w:rsid w:val="00003C3F"/>
    <w:rsid w:val="00012CBA"/>
    <w:rsid w:val="00031F73"/>
    <w:rsid w:val="00094C3C"/>
    <w:rsid w:val="000D6546"/>
    <w:rsid w:val="001157D6"/>
    <w:rsid w:val="00122809"/>
    <w:rsid w:val="00134FB6"/>
    <w:rsid w:val="00136227"/>
    <w:rsid w:val="001630B7"/>
    <w:rsid w:val="00167BFC"/>
    <w:rsid w:val="00170116"/>
    <w:rsid w:val="00182756"/>
    <w:rsid w:val="001957F8"/>
    <w:rsid w:val="002B6852"/>
    <w:rsid w:val="002D4CEE"/>
    <w:rsid w:val="003102BF"/>
    <w:rsid w:val="003C1F2C"/>
    <w:rsid w:val="003F055F"/>
    <w:rsid w:val="004022A3"/>
    <w:rsid w:val="004073BC"/>
    <w:rsid w:val="00413F7E"/>
    <w:rsid w:val="004453B5"/>
    <w:rsid w:val="00482080"/>
    <w:rsid w:val="004B2BAB"/>
    <w:rsid w:val="004C73F4"/>
    <w:rsid w:val="004D19B2"/>
    <w:rsid w:val="004D2C95"/>
    <w:rsid w:val="004D33B3"/>
    <w:rsid w:val="00513E6B"/>
    <w:rsid w:val="005533BF"/>
    <w:rsid w:val="005C2D9D"/>
    <w:rsid w:val="005F2FB1"/>
    <w:rsid w:val="005F6456"/>
    <w:rsid w:val="0061153D"/>
    <w:rsid w:val="0062198E"/>
    <w:rsid w:val="00693176"/>
    <w:rsid w:val="006A63B1"/>
    <w:rsid w:val="00710FC6"/>
    <w:rsid w:val="007449E5"/>
    <w:rsid w:val="007711FD"/>
    <w:rsid w:val="007F536A"/>
    <w:rsid w:val="00813B4C"/>
    <w:rsid w:val="008A1AAA"/>
    <w:rsid w:val="008D7EDC"/>
    <w:rsid w:val="008F5C59"/>
    <w:rsid w:val="009373BA"/>
    <w:rsid w:val="00947C05"/>
    <w:rsid w:val="00947F80"/>
    <w:rsid w:val="009672A7"/>
    <w:rsid w:val="00A13159"/>
    <w:rsid w:val="00A250E2"/>
    <w:rsid w:val="00A30324"/>
    <w:rsid w:val="00AB66E1"/>
    <w:rsid w:val="00AC16E3"/>
    <w:rsid w:val="00AE0FBD"/>
    <w:rsid w:val="00AE2483"/>
    <w:rsid w:val="00AE3AAB"/>
    <w:rsid w:val="00AE78AE"/>
    <w:rsid w:val="00AF3357"/>
    <w:rsid w:val="00B33EA1"/>
    <w:rsid w:val="00B34264"/>
    <w:rsid w:val="00B65093"/>
    <w:rsid w:val="00BA1064"/>
    <w:rsid w:val="00BD7761"/>
    <w:rsid w:val="00C34C71"/>
    <w:rsid w:val="00C56467"/>
    <w:rsid w:val="00C9471A"/>
    <w:rsid w:val="00CF4A4B"/>
    <w:rsid w:val="00D07BB8"/>
    <w:rsid w:val="00D30FFD"/>
    <w:rsid w:val="00D62C50"/>
    <w:rsid w:val="00DA5A3C"/>
    <w:rsid w:val="00DF20C9"/>
    <w:rsid w:val="00DF23DE"/>
    <w:rsid w:val="00E140FA"/>
    <w:rsid w:val="00E23BB8"/>
    <w:rsid w:val="00E37473"/>
    <w:rsid w:val="00E53057"/>
    <w:rsid w:val="00EA3612"/>
    <w:rsid w:val="00EA617D"/>
    <w:rsid w:val="00EF3267"/>
    <w:rsid w:val="00EF3D02"/>
    <w:rsid w:val="00F02752"/>
    <w:rsid w:val="00F072C1"/>
    <w:rsid w:val="00F527E7"/>
    <w:rsid w:val="00FD2568"/>
    <w:rsid w:val="00FD7BB1"/>
    <w:rsid w:val="00FE2608"/>
    <w:rsid w:val="00FF47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96F05F"/>
  <w15:chartTrackingRefBased/>
  <w15:docId w15:val="{D0A70CCD-1347-4879-97D6-7CFB34ED3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72"/>
    <w:qFormat/>
    <w:rsid w:val="005F2FB1"/>
    <w:pPr>
      <w:ind w:left="720"/>
    </w:pPr>
  </w:style>
  <w:style w:type="table" w:styleId="TableGrid">
    <w:name w:val="Table Grid"/>
    <w:basedOn w:val="TableNormal"/>
    <w:rsid w:val="00C947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73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6" ma:contentTypeDescription="Create a new document." ma:contentTypeScope="" ma:versionID="8af258352586b0fca8b74d9423768926">
  <xsd:schema xmlns:xsd="http://www.w3.org/2001/XMLSchema" xmlns:xs="http://www.w3.org/2001/XMLSchema" xmlns:p="http://schemas.microsoft.com/office/2006/metadata/properties" xmlns:ns2="63591a19-cb1d-44fe-9111-35bd3251584e" xmlns:ns3="369c8102-fcf1-4d6b-8332-9aa65f59f054" xmlns:ns4="ca283e0b-db31-4043-a2ef-b80661bf084a" targetNamespace="http://schemas.microsoft.com/office/2006/metadata/properties" ma:root="true" ma:fieldsID="c6613de2cf8b9a1d5f384be17289cb9e" ns2:_="" ns3:_="" ns4:_="">
    <xsd:import namespace="63591a19-cb1d-44fe-9111-35bd3251584e"/>
    <xsd:import namespace="369c8102-fcf1-4d6b-8332-9aa65f59f054"/>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2cbe9f32-7dd0-4c5a-a45a-60022833128c}" ma:internalName="TaxCatchAll" ma:showField="CatchAllData" ma:web="63591a19-cb1d-44fe-9111-35bd325158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63591a19-cb1d-44fe-9111-35bd3251584e">PRTL-88017155-12</_dlc_DocId>
    <_dlc_DocIdUrl xmlns="63591a19-cb1d-44fe-9111-35bd3251584e">
      <Url>https://unicef.sharepoint.com/sites/portals/JD/_layouts/15/DocIdRedir.aspx?ID=PRTL-88017155-12</Url>
      <Description>PRTL-88017155-12</Description>
    </_dlc_DocIdUrl>
    <TaxCatchAll xmlns="ca283e0b-db31-4043-a2ef-b80661bf084a" xsi:nil="true"/>
    <lcf76f155ced4ddcb4097134ff3c332f xmlns="369c8102-fcf1-4d6b-8332-9aa65f59f0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CE4373-6BFF-440A-942C-8D576D3798FE}">
  <ds:schemaRefs>
    <ds:schemaRef ds:uri="http://schemas.microsoft.com/sharepoint/events"/>
  </ds:schemaRefs>
</ds:datastoreItem>
</file>

<file path=customXml/itemProps2.xml><?xml version="1.0" encoding="utf-8"?>
<ds:datastoreItem xmlns:ds="http://schemas.openxmlformats.org/officeDocument/2006/customXml" ds:itemID="{515ADDEF-679B-4066-9D41-8699EB9EBB3A}">
  <ds:schemaRefs>
    <ds:schemaRef ds:uri="http://schemas.microsoft.com/sharepoint/v3/contenttype/forms"/>
  </ds:schemaRefs>
</ds:datastoreItem>
</file>

<file path=customXml/itemProps3.xml><?xml version="1.0" encoding="utf-8"?>
<ds:datastoreItem xmlns:ds="http://schemas.openxmlformats.org/officeDocument/2006/customXml" ds:itemID="{47D2EE3A-DD89-4E76-8EF2-2725F7985E9D}">
  <ds:schemaRefs>
    <ds:schemaRef ds:uri="http://schemas.microsoft.com/office/2006/metadata/longProperties"/>
  </ds:schemaRefs>
</ds:datastoreItem>
</file>

<file path=customXml/itemProps4.xml><?xml version="1.0" encoding="utf-8"?>
<ds:datastoreItem xmlns:ds="http://schemas.openxmlformats.org/officeDocument/2006/customXml" ds:itemID="{99440D53-84E3-41C1-871F-EF829C40F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101CB1-DDEB-4758-931A-EE324A2972A7}">
  <ds:schemaRefs>
    <ds:schemaRef ds:uri="http://schemas.microsoft.com/office/2006/metadata/properties"/>
    <ds:schemaRef ds:uri="http://schemas.microsoft.com/office/infopath/2007/PartnerControls"/>
    <ds:schemaRef ds:uri="63591a19-cb1d-44fe-9111-35bd3251584e"/>
    <ds:schemaRef ds:uri="ca283e0b-db31-4043-a2ef-b80661bf084a"/>
    <ds:schemaRef ds:uri="369c8102-fcf1-4d6b-8332-9aa65f59f054"/>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496</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Juna Wauran</cp:lastModifiedBy>
  <cp:revision>18</cp:revision>
  <cp:lastPrinted>2015-01-19T14:37:00Z</cp:lastPrinted>
  <dcterms:created xsi:type="dcterms:W3CDTF">2022-12-01T03:43:00Z</dcterms:created>
  <dcterms:modified xsi:type="dcterms:W3CDTF">2023-01-0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_dlc_DocId">
    <vt:lpwstr>PRTL-88017155-12</vt:lpwstr>
  </property>
  <property fmtid="{D5CDD505-2E9C-101B-9397-08002B2CF9AE}" pid="24" name="_dlc_DocIdItemGuid">
    <vt:lpwstr>0bad5811-d823-4543-bc49-2f9ed9ec38bb</vt:lpwstr>
  </property>
  <property fmtid="{D5CDD505-2E9C-101B-9397-08002B2CF9AE}" pid="25" name="_dlc_DocIdUrl">
    <vt:lpwstr>https://unicef.sharepoint.com/sites/portals/JD/_layouts/15/DocIdRedir.aspx?ID=PRTL-88017155-12, PRTL-88017155-12</vt:lpwstr>
  </property>
  <property fmtid="{D5CDD505-2E9C-101B-9397-08002B2CF9AE}" pid="26" name="ContentTypeId">
    <vt:lpwstr>0x0101005964C44FAE2FAF4BB2DE27CA3ECD3FDF</vt:lpwstr>
  </property>
  <property fmtid="{D5CDD505-2E9C-101B-9397-08002B2CF9AE}" pid="27" name="MediaServiceImageTags">
    <vt:lpwstr/>
  </property>
</Properties>
</file>